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D327D" w:rsidRPr="004264E5" w:rsidP="001D327D" w14:paraId="3AC0150E" w14:textId="77777777">
      <w:pPr>
        <w:tabs>
          <w:tab w:val="left" w:pos="5220"/>
        </w:tabs>
        <w:ind w:firstLine="90"/>
        <w:jc w:val="center"/>
        <w:rPr>
          <w:b/>
          <w:bCs/>
          <w:sz w:val="28"/>
          <w:szCs w:val="28"/>
        </w:rPr>
      </w:pPr>
      <w:r w:rsidRPr="004264E5">
        <w:rPr>
          <w:b/>
          <w:bCs/>
          <w:sz w:val="28"/>
          <w:szCs w:val="28"/>
        </w:rPr>
        <w:t>Hemovigilance Module</w:t>
      </w:r>
    </w:p>
    <w:p w:rsidR="001D327D" w:rsidRPr="004264E5" w:rsidP="001D327D" w14:paraId="75F49678" w14:textId="77777777">
      <w:pPr>
        <w:ind w:left="90"/>
        <w:jc w:val="center"/>
        <w:rPr>
          <w:b/>
          <w:bCs/>
          <w:sz w:val="28"/>
          <w:szCs w:val="28"/>
        </w:rPr>
      </w:pPr>
      <w:r w:rsidRPr="004264E5">
        <w:rPr>
          <w:b/>
          <w:bCs/>
          <w:sz w:val="28"/>
          <w:szCs w:val="28"/>
        </w:rPr>
        <w:t>Adverse Reaction</w:t>
      </w:r>
    </w:p>
    <w:p w:rsidR="001D327D" w:rsidRPr="004264E5" w:rsidP="001D327D" w14:paraId="433D785F" w14:textId="77777777">
      <w:pPr>
        <w:ind w:left="90"/>
        <w:jc w:val="center"/>
        <w:rPr>
          <w:b/>
          <w:bCs/>
          <w:sz w:val="28"/>
          <w:szCs w:val="28"/>
        </w:rPr>
      </w:pPr>
      <w:r w:rsidRPr="004264E5">
        <w:rPr>
          <w:b/>
          <w:bCs/>
          <w:sz w:val="28"/>
          <w:szCs w:val="28"/>
        </w:rPr>
        <w:t>Febrile Non-hemolytic Transfusion Reaction</w:t>
      </w:r>
    </w:p>
    <w:p w:rsidR="001D327D" w:rsidRPr="00894165" w:rsidP="001D327D" w14:paraId="283FBB3D" w14:textId="77777777">
      <w:pPr>
        <w:ind w:left="90"/>
        <w:rPr>
          <w:b/>
          <w:sz w:val="18"/>
          <w:szCs w:val="18"/>
        </w:rPr>
      </w:pPr>
      <w:r w:rsidRPr="00894165">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569"/>
        <w:gridCol w:w="151"/>
        <w:gridCol w:w="250"/>
        <w:gridCol w:w="20"/>
        <w:gridCol w:w="458"/>
        <w:gridCol w:w="412"/>
        <w:gridCol w:w="282"/>
        <w:gridCol w:w="26"/>
        <w:gridCol w:w="578"/>
        <w:gridCol w:w="110"/>
        <w:gridCol w:w="24"/>
        <w:gridCol w:w="723"/>
        <w:gridCol w:w="204"/>
        <w:gridCol w:w="790"/>
        <w:gridCol w:w="198"/>
        <w:gridCol w:w="72"/>
        <w:gridCol w:w="270"/>
        <w:gridCol w:w="170"/>
        <w:gridCol w:w="297"/>
        <w:gridCol w:w="73"/>
        <w:gridCol w:w="88"/>
        <w:gridCol w:w="23"/>
        <w:gridCol w:w="105"/>
        <w:gridCol w:w="500"/>
        <w:gridCol w:w="94"/>
        <w:gridCol w:w="86"/>
        <w:gridCol w:w="362"/>
        <w:gridCol w:w="670"/>
        <w:gridCol w:w="412"/>
        <w:gridCol w:w="1260"/>
      </w:tblGrid>
      <w:tr w14:paraId="77C88FA3" w14:textId="77777777" w:rsidTr="00904D2D">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78" w:type="dxa"/>
            <w:gridSpan w:val="7"/>
            <w:tcBorders>
              <w:top w:val="single" w:sz="4" w:space="0" w:color="auto"/>
              <w:left w:val="single" w:sz="4" w:space="0" w:color="auto"/>
              <w:bottom w:val="single" w:sz="4" w:space="0" w:color="auto"/>
              <w:right w:val="nil"/>
            </w:tcBorders>
            <w:vAlign w:val="center"/>
          </w:tcPr>
          <w:p w:rsidR="001D327D" w:rsidRPr="00614D6A" w:rsidP="00894EDA" w14:paraId="2FFEEE20" w14:textId="77777777">
            <w:pPr>
              <w:spacing w:after="40"/>
              <w:rPr>
                <w:bCs/>
                <w:sz w:val="21"/>
                <w:szCs w:val="21"/>
              </w:rPr>
            </w:pPr>
            <w:r w:rsidRPr="00614D6A">
              <w:rPr>
                <w:bCs/>
                <w:sz w:val="21"/>
                <w:szCs w:val="21"/>
              </w:rPr>
              <w:t>*Facility ID#: _________</w:t>
            </w:r>
          </w:p>
        </w:tc>
        <w:tc>
          <w:tcPr>
            <w:tcW w:w="4337" w:type="dxa"/>
            <w:gridSpan w:val="15"/>
            <w:tcBorders>
              <w:top w:val="single" w:sz="4" w:space="0" w:color="auto"/>
              <w:left w:val="nil"/>
              <w:bottom w:val="single" w:sz="4" w:space="0" w:color="auto"/>
              <w:right w:val="nil"/>
            </w:tcBorders>
            <w:vAlign w:val="center"/>
          </w:tcPr>
          <w:p w:rsidR="001D327D" w:rsidRPr="00614D6A" w:rsidP="00894EDA" w14:paraId="620208BB" w14:textId="77777777">
            <w:pPr>
              <w:spacing w:after="40"/>
              <w:rPr>
                <w:bCs/>
                <w:sz w:val="21"/>
                <w:szCs w:val="21"/>
              </w:rPr>
            </w:pPr>
            <w:r w:rsidRPr="00614D6A">
              <w:rPr>
                <w:bCs/>
                <w:sz w:val="21"/>
                <w:szCs w:val="21"/>
              </w:rPr>
              <w:t>NHSN Adverse Reaction #: __________</w:t>
            </w:r>
          </w:p>
        </w:tc>
        <w:tc>
          <w:tcPr>
            <w:tcW w:w="3970" w:type="dxa"/>
            <w:gridSpan w:val="12"/>
            <w:tcBorders>
              <w:top w:val="single" w:sz="4" w:space="0" w:color="auto"/>
              <w:left w:val="nil"/>
              <w:bottom w:val="single" w:sz="4" w:space="0" w:color="auto"/>
              <w:right w:val="single" w:sz="4" w:space="0" w:color="auto"/>
            </w:tcBorders>
            <w:vAlign w:val="bottom"/>
          </w:tcPr>
          <w:p w:rsidR="001D327D" w:rsidRPr="00614D6A" w:rsidP="00894EDA" w14:paraId="0315D63D" w14:textId="77777777">
            <w:pPr>
              <w:spacing w:after="40"/>
              <w:rPr>
                <w:bCs/>
                <w:sz w:val="21"/>
                <w:szCs w:val="21"/>
              </w:rPr>
            </w:pPr>
          </w:p>
        </w:tc>
      </w:tr>
      <w:tr w14:paraId="566760AE" w14:textId="77777777" w:rsidTr="00894EDA">
        <w:tblPrEx>
          <w:tblW w:w="10885" w:type="dxa"/>
          <w:jc w:val="center"/>
          <w:tblLayout w:type="fixed"/>
          <w:tblCellMar>
            <w:left w:w="115" w:type="dxa"/>
            <w:right w:w="43" w:type="dxa"/>
          </w:tblCellMar>
          <w:tblLook w:val="01E0"/>
        </w:tblPrEx>
        <w:trPr>
          <w:trHeight w:val="331"/>
          <w:jc w:val="center"/>
        </w:trPr>
        <w:tc>
          <w:tcPr>
            <w:tcW w:w="10885" w:type="dxa"/>
            <w:gridSpan w:val="34"/>
            <w:tcBorders>
              <w:bottom w:val="single" w:sz="4" w:space="0" w:color="auto"/>
            </w:tcBorders>
            <w:shd w:val="clear" w:color="auto" w:fill="D9D9D9" w:themeFill="background1" w:themeFillShade="D9"/>
            <w:vAlign w:val="bottom"/>
          </w:tcPr>
          <w:p w:rsidR="001D327D" w:rsidRPr="00614D6A" w:rsidP="00894EDA" w14:paraId="643B6A3C" w14:textId="77777777">
            <w:pPr>
              <w:rPr>
                <w:b/>
                <w:bCs/>
              </w:rPr>
            </w:pPr>
            <w:r w:rsidRPr="00614D6A">
              <w:rPr>
                <w:b/>
                <w:bCs/>
              </w:rPr>
              <w:t>Patient Information</w:t>
            </w:r>
          </w:p>
        </w:tc>
      </w:tr>
      <w:tr w14:paraId="3F9E9D4F" w14:textId="77777777" w:rsidTr="00B260FB">
        <w:tblPrEx>
          <w:tblW w:w="10885" w:type="dxa"/>
          <w:jc w:val="center"/>
          <w:tblLayout w:type="fixed"/>
          <w:tblCellMar>
            <w:left w:w="115" w:type="dxa"/>
            <w:right w:w="43" w:type="dxa"/>
          </w:tblCellMar>
          <w:tblLook w:val="01E0"/>
        </w:tblPrEx>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rsidR="00572FB0" w:rsidRPr="009E1004" w:rsidP="00572FB0" w14:paraId="56F4C7BB" w14:textId="542A866E">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572FB0" w:rsidRPr="009E1004" w:rsidP="00572FB0" w14:paraId="079F2695" w14:textId="0C663373">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rsidR="00572FB0" w:rsidRPr="009E1004" w:rsidP="00572FB0" w14:paraId="3C0FA7A1" w14:textId="43A022B2">
            <w:pPr>
              <w:spacing w:after="40"/>
              <w:ind w:left="-108"/>
              <w:rPr>
                <w:b/>
                <w:sz w:val="21"/>
                <w:szCs w:val="21"/>
              </w:rPr>
            </w:pPr>
            <w:r w:rsidRPr="009E1004">
              <w:rPr>
                <w:b/>
                <w:sz w:val="21"/>
                <w:szCs w:val="21"/>
              </w:rPr>
              <w:t xml:space="preserve">*Date of Birth: </w:t>
            </w:r>
            <w:r w:rsidRPr="00B260FB">
              <w:rPr>
                <w:sz w:val="18"/>
                <w:szCs w:val="18"/>
              </w:rPr>
              <w:t>____/____/_____</w:t>
            </w:r>
          </w:p>
        </w:tc>
      </w:tr>
      <w:tr w14:paraId="456B6286" w14:textId="77777777" w:rsidTr="00B260FB">
        <w:tblPrEx>
          <w:tblW w:w="10885" w:type="dxa"/>
          <w:jc w:val="center"/>
          <w:tblLayout w:type="fixed"/>
          <w:tblCellMar>
            <w:left w:w="115" w:type="dxa"/>
            <w:right w:w="43" w:type="dxa"/>
          </w:tblCellMar>
          <w:tblLook w:val="01E0"/>
        </w:tblPrEx>
        <w:trPr>
          <w:trHeight w:val="288"/>
          <w:jc w:val="center"/>
        </w:trPr>
        <w:tc>
          <w:tcPr>
            <w:tcW w:w="3750" w:type="dxa"/>
            <w:gridSpan w:val="11"/>
            <w:tcBorders>
              <w:top w:val="single" w:sz="4" w:space="0" w:color="auto"/>
              <w:left w:val="single" w:sz="4" w:space="0" w:color="auto"/>
              <w:bottom w:val="single" w:sz="4" w:space="0" w:color="auto"/>
              <w:right w:val="nil"/>
            </w:tcBorders>
          </w:tcPr>
          <w:p w:rsidR="000D5F3E" w:rsidRPr="009E1004" w:rsidP="00904D2D" w14:paraId="4305C707" w14:textId="193C5F66">
            <w:pPr>
              <w:spacing w:after="40"/>
              <w:rPr>
                <w:b/>
                <w:bCs/>
                <w:sz w:val="21"/>
                <w:szCs w:val="21"/>
              </w:rPr>
            </w:pPr>
            <w:r>
              <w:rPr>
                <w:b/>
                <w:bCs/>
                <w:sz w:val="21"/>
                <w:szCs w:val="21"/>
              </w:rPr>
              <w:t>*</w:t>
            </w:r>
            <w:r w:rsidRPr="00B260FB">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sz w:val="21"/>
                <w:szCs w:val="21"/>
              </w:rPr>
              <w:t xml:space="preserve">F   </w:t>
            </w:r>
          </w:p>
        </w:tc>
        <w:tc>
          <w:tcPr>
            <w:tcW w:w="7135" w:type="dxa"/>
            <w:gridSpan w:val="23"/>
            <w:tcBorders>
              <w:top w:val="single" w:sz="4" w:space="0" w:color="auto"/>
              <w:left w:val="nil"/>
              <w:right w:val="single" w:sz="4" w:space="0" w:color="auto"/>
            </w:tcBorders>
            <w:vAlign w:val="center"/>
          </w:tcPr>
          <w:p w:rsidR="000D5F3E" w:rsidRPr="009E1004" w:rsidP="00894165" w14:paraId="2B9D1CEC" w14:textId="6F1A6F43">
            <w:pPr>
              <w:spacing w:after="40"/>
              <w:rPr>
                <w:b/>
                <w:sz w:val="21"/>
                <w:szCs w:val="21"/>
              </w:rPr>
            </w:pPr>
          </w:p>
        </w:tc>
      </w:tr>
      <w:tr w14:paraId="2924F78C" w14:textId="77777777" w:rsidTr="00B260FB">
        <w:tblPrEx>
          <w:tblW w:w="10885" w:type="dxa"/>
          <w:jc w:val="center"/>
          <w:tblLayout w:type="fixed"/>
          <w:tblCellMar>
            <w:left w:w="115" w:type="dxa"/>
            <w:right w:w="43" w:type="dxa"/>
          </w:tblCellMar>
          <w:tblLook w:val="01E0"/>
        </w:tblPrEx>
        <w:trPr>
          <w:trHeight w:val="253"/>
          <w:jc w:val="center"/>
        </w:trPr>
        <w:tc>
          <w:tcPr>
            <w:tcW w:w="3750" w:type="dxa"/>
            <w:gridSpan w:val="11"/>
            <w:tcBorders>
              <w:top w:val="single" w:sz="4" w:space="0" w:color="auto"/>
              <w:left w:val="single" w:sz="4" w:space="0" w:color="auto"/>
              <w:bottom w:val="nil"/>
              <w:right w:val="nil"/>
            </w:tcBorders>
            <w:vAlign w:val="bottom"/>
          </w:tcPr>
          <w:p w:rsidR="00904D2D" w:rsidRPr="00614D6A" w:rsidP="00904D2D" w14:paraId="43AF91E3"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904D2D" w:rsidRPr="00614D6A" w:rsidP="00904D2D" w14:paraId="417C77D3" w14:textId="77777777">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rsidR="00904D2D" w:rsidRPr="00614D6A" w:rsidP="00904D2D" w14:paraId="5F0DA2A2" w14:textId="77777777">
            <w:pPr>
              <w:spacing w:after="40"/>
              <w:ind w:left="-108"/>
              <w:rPr>
                <w:sz w:val="21"/>
                <w:szCs w:val="21"/>
              </w:rPr>
            </w:pPr>
            <w:r w:rsidRPr="00614D6A">
              <w:rPr>
                <w:sz w:val="21"/>
                <w:szCs w:val="21"/>
              </w:rPr>
              <w:t>Medicare #: _________________</w:t>
            </w:r>
          </w:p>
        </w:tc>
      </w:tr>
      <w:tr w14:paraId="489EDAB4" w14:textId="77777777" w:rsidTr="00894165">
        <w:tblPrEx>
          <w:tblW w:w="10885" w:type="dxa"/>
          <w:jc w:val="center"/>
          <w:tblLayout w:type="fixed"/>
          <w:tblCellMar>
            <w:left w:w="115" w:type="dxa"/>
            <w:right w:w="43" w:type="dxa"/>
          </w:tblCellMar>
          <w:tblLook w:val="01E0"/>
        </w:tblPrEx>
        <w:trPr>
          <w:trHeight w:val="331"/>
          <w:jc w:val="center"/>
        </w:trPr>
        <w:tc>
          <w:tcPr>
            <w:tcW w:w="3750" w:type="dxa"/>
            <w:gridSpan w:val="11"/>
            <w:tcBorders>
              <w:top w:val="nil"/>
              <w:left w:val="single" w:sz="4" w:space="0" w:color="auto"/>
              <w:bottom w:val="single" w:sz="4" w:space="0" w:color="auto"/>
              <w:right w:val="nil"/>
            </w:tcBorders>
            <w:vAlign w:val="bottom"/>
          </w:tcPr>
          <w:p w:rsidR="00904D2D" w:rsidRPr="00614D6A" w:rsidP="00904D2D" w14:paraId="0A396F6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904D2D" w:rsidRPr="00614D6A" w:rsidP="00904D2D" w14:paraId="5873AF70" w14:textId="77777777">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rsidR="00904D2D" w:rsidRPr="00614D6A" w:rsidP="00904D2D" w14:paraId="691E408A" w14:textId="77777777">
            <w:pPr>
              <w:spacing w:after="40"/>
              <w:ind w:left="-108"/>
              <w:rPr>
                <w:bCs/>
                <w:sz w:val="21"/>
                <w:szCs w:val="21"/>
              </w:rPr>
            </w:pPr>
            <w:r w:rsidRPr="00614D6A">
              <w:rPr>
                <w:bCs/>
                <w:sz w:val="21"/>
                <w:szCs w:val="21"/>
              </w:rPr>
              <w:t>Middle Name: _______________</w:t>
            </w:r>
          </w:p>
        </w:tc>
      </w:tr>
      <w:tr w14:paraId="191D123C" w14:textId="77777777" w:rsidTr="00894165">
        <w:tblPrEx>
          <w:tblW w:w="10885" w:type="dxa"/>
          <w:jc w:val="center"/>
          <w:tblLayout w:type="fixed"/>
          <w:tblCellMar>
            <w:left w:w="115" w:type="dxa"/>
            <w:right w:w="43" w:type="dxa"/>
          </w:tblCellMar>
          <w:tblLook w:val="01E0"/>
        </w:tblPrEx>
        <w:trPr>
          <w:trHeight w:val="135"/>
          <w:jc w:val="center"/>
        </w:trPr>
        <w:tc>
          <w:tcPr>
            <w:tcW w:w="2177" w:type="dxa"/>
            <w:gridSpan w:val="5"/>
            <w:tcBorders>
              <w:top w:val="single" w:sz="4" w:space="0" w:color="auto"/>
              <w:left w:val="single" w:sz="4" w:space="0" w:color="auto"/>
              <w:bottom w:val="single" w:sz="4" w:space="0" w:color="auto"/>
              <w:right w:val="nil"/>
            </w:tcBorders>
            <w:vAlign w:val="center"/>
          </w:tcPr>
          <w:p w:rsidR="00904D2D" w:rsidP="00904D2D" w14:paraId="016F9F77" w14:textId="14421699">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904D2D" w:rsidP="00894165" w14:paraId="46EE8054" w14:textId="13D1A85B">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904D2D" w:rsidP="00894165" w14:paraId="06DDA69F" w14:textId="43DB7498">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rsidR="00904D2D" w:rsidP="00894165" w14:paraId="38451FC2" w14:textId="11F7154B">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rsidR="00904D2D" w:rsidRPr="00614D6A" w:rsidP="00894165" w14:paraId="0442FE29" w14:textId="48668F3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5CCC1A74" w14:textId="77777777" w:rsidTr="00894165">
        <w:tblPrEx>
          <w:tblW w:w="10885" w:type="dxa"/>
          <w:jc w:val="center"/>
          <w:tblLayout w:type="fixed"/>
          <w:tblCellMar>
            <w:left w:w="115" w:type="dxa"/>
            <w:right w:w="43" w:type="dxa"/>
          </w:tblCellMar>
          <w:tblLook w:val="01E0"/>
        </w:tblPrEx>
        <w:trPr>
          <w:trHeight w:val="133"/>
          <w:jc w:val="center"/>
        </w:trPr>
        <w:tc>
          <w:tcPr>
            <w:tcW w:w="2177" w:type="dxa"/>
            <w:gridSpan w:val="5"/>
            <w:vMerge w:val="restart"/>
            <w:tcBorders>
              <w:top w:val="single" w:sz="4" w:space="0" w:color="auto"/>
              <w:left w:val="single" w:sz="4" w:space="0" w:color="auto"/>
              <w:right w:val="nil"/>
            </w:tcBorders>
            <w:vAlign w:val="center"/>
          </w:tcPr>
          <w:p w:rsidR="00904D2D" w:rsidP="00904D2D" w14:paraId="768D7510" w14:textId="7708BBCB">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904D2D" w:rsidP="00904D2D" w14:paraId="2BD0EE49" w14:textId="25195DA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904D2D" w:rsidP="00904D2D" w14:paraId="09522996" w14:textId="592A695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rsidR="00904D2D" w:rsidP="00904D2D" w14:paraId="30120269" w14:textId="4B19209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rsidR="00904D2D" w:rsidP="00904D2D" w14:paraId="68FA1387" w14:textId="1E048B8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Middle Eastern or North African</w:t>
            </w:r>
          </w:p>
        </w:tc>
      </w:tr>
      <w:tr w14:paraId="62C9EEB5" w14:textId="77777777" w:rsidTr="00B260FB">
        <w:tblPrEx>
          <w:tblW w:w="10885" w:type="dxa"/>
          <w:jc w:val="center"/>
          <w:tblLayout w:type="fixed"/>
          <w:tblCellMar>
            <w:left w:w="115" w:type="dxa"/>
            <w:right w:w="43" w:type="dxa"/>
          </w:tblCellMar>
          <w:tblLook w:val="01E0"/>
        </w:tblPrEx>
        <w:trPr>
          <w:trHeight w:val="133"/>
          <w:jc w:val="center"/>
        </w:trPr>
        <w:tc>
          <w:tcPr>
            <w:tcW w:w="2177" w:type="dxa"/>
            <w:gridSpan w:val="5"/>
            <w:vMerge/>
            <w:tcBorders>
              <w:left w:val="single" w:sz="4" w:space="0" w:color="auto"/>
              <w:bottom w:val="single" w:sz="4" w:space="0" w:color="auto"/>
              <w:right w:val="nil"/>
            </w:tcBorders>
            <w:vAlign w:val="center"/>
          </w:tcPr>
          <w:p w:rsidR="00904D2D" w:rsidP="00904D2D" w14:paraId="2DC76B47" w14:textId="77777777">
            <w:pPr>
              <w:rPr>
                <w:color w:val="000000"/>
                <w:sz w:val="20"/>
                <w:szCs w:val="20"/>
              </w:rPr>
            </w:pPr>
          </w:p>
        </w:tc>
        <w:tc>
          <w:tcPr>
            <w:tcW w:w="2177" w:type="dxa"/>
            <w:gridSpan w:val="8"/>
            <w:tcBorders>
              <w:top w:val="nil"/>
              <w:left w:val="nil"/>
              <w:bottom w:val="single" w:sz="4" w:space="0" w:color="auto"/>
              <w:right w:val="nil"/>
            </w:tcBorders>
          </w:tcPr>
          <w:p w:rsidR="00904D2D" w:rsidP="00904D2D" w14:paraId="566B3B5D" w14:textId="2F69ED9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904D2D" w:rsidP="00904D2D" w14:paraId="6AD13DF1" w14:textId="0DCBDBF9">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rsidR="00904D2D" w:rsidP="00904D2D" w14:paraId="78423A9D" w14:textId="60C2A27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rsidR="00904D2D" w:rsidP="00904D2D" w14:paraId="1D1FAA03" w14:textId="25DEB1B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color w:val="000000"/>
                <w:sz w:val="20"/>
                <w:szCs w:val="20"/>
              </w:rPr>
              <w:t>Declined to respond</w:t>
            </w:r>
          </w:p>
        </w:tc>
      </w:tr>
      <w:tr w14:paraId="3A8DF88C" w14:textId="77777777" w:rsidTr="00894165">
        <w:tblPrEx>
          <w:tblW w:w="10885" w:type="dxa"/>
          <w:jc w:val="center"/>
          <w:tblLayout w:type="fixed"/>
          <w:tblCellMar>
            <w:left w:w="115" w:type="dxa"/>
            <w:right w:w="43" w:type="dxa"/>
          </w:tblCellMar>
          <w:tblLook w:val="01E0"/>
        </w:tblPrEx>
        <w:trPr>
          <w:trHeight w:val="138"/>
          <w:jc w:val="center"/>
        </w:trPr>
        <w:tc>
          <w:tcPr>
            <w:tcW w:w="6475" w:type="dxa"/>
            <w:gridSpan w:val="20"/>
            <w:vMerge w:val="restart"/>
            <w:tcBorders>
              <w:top w:val="single" w:sz="4" w:space="0" w:color="auto"/>
              <w:left w:val="single" w:sz="4" w:space="0" w:color="auto"/>
              <w:bottom w:val="nil"/>
              <w:right w:val="nil"/>
            </w:tcBorders>
            <w:vAlign w:val="center"/>
          </w:tcPr>
          <w:p w:rsidR="00904D2D" w:rsidRPr="00614D6A" w:rsidP="00904D2D" w14:paraId="797B4A9B" w14:textId="21914651">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rsidR="00904D2D" w:rsidRPr="00614D6A" w:rsidP="00894165" w14:paraId="4270851C" w14:textId="4C3D42B3">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rsidR="00904D2D" w:rsidRPr="00614D6A" w:rsidP="00894165" w14:paraId="0B278FD5" w14:textId="2E8274E0">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904D2D" w:rsidRPr="00614D6A" w:rsidP="00894165" w14:paraId="6094765F" w14:textId="3D63D3F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Pr>
                <w:sz w:val="21"/>
                <w:szCs w:val="21"/>
              </w:rPr>
              <w:t xml:space="preserve">No   </w:t>
            </w:r>
          </w:p>
        </w:tc>
      </w:tr>
      <w:tr w14:paraId="6E6BFD42" w14:textId="77777777" w:rsidTr="00B260FB">
        <w:tblPrEx>
          <w:tblW w:w="10885" w:type="dxa"/>
          <w:jc w:val="center"/>
          <w:tblLayout w:type="fixed"/>
          <w:tblCellMar>
            <w:left w:w="115" w:type="dxa"/>
            <w:right w:w="43" w:type="dxa"/>
          </w:tblCellMar>
          <w:tblLook w:val="01E0"/>
        </w:tblPrEx>
        <w:trPr>
          <w:trHeight w:val="137"/>
          <w:jc w:val="center"/>
        </w:trPr>
        <w:tc>
          <w:tcPr>
            <w:tcW w:w="6475" w:type="dxa"/>
            <w:gridSpan w:val="20"/>
            <w:vMerge/>
            <w:tcBorders>
              <w:top w:val="nil"/>
              <w:left w:val="single" w:sz="4" w:space="0" w:color="auto"/>
              <w:bottom w:val="single" w:sz="4" w:space="0" w:color="auto"/>
              <w:right w:val="nil"/>
            </w:tcBorders>
            <w:vAlign w:val="bottom"/>
          </w:tcPr>
          <w:p w:rsidR="00904D2D" w:rsidRPr="00614D6A" w:rsidP="00904D2D" w14:paraId="5167EFCE" w14:textId="77777777">
            <w:pPr>
              <w:rPr>
                <w:sz w:val="21"/>
                <w:szCs w:val="21"/>
              </w:rPr>
            </w:pPr>
          </w:p>
        </w:tc>
        <w:tc>
          <w:tcPr>
            <w:tcW w:w="810" w:type="dxa"/>
            <w:gridSpan w:val="4"/>
            <w:tcBorders>
              <w:top w:val="nil"/>
              <w:left w:val="nil"/>
              <w:bottom w:val="single" w:sz="4" w:space="0" w:color="auto"/>
              <w:right w:val="nil"/>
            </w:tcBorders>
            <w:vAlign w:val="bottom"/>
          </w:tcPr>
          <w:p w:rsidR="00904D2D" w:rsidP="00894165" w14:paraId="188B0CC4" w14:textId="77777777">
            <w:pPr>
              <w:rPr>
                <w:sz w:val="20"/>
                <w:szCs w:val="20"/>
              </w:rPr>
            </w:pPr>
          </w:p>
        </w:tc>
        <w:tc>
          <w:tcPr>
            <w:tcW w:w="2340" w:type="dxa"/>
            <w:gridSpan w:val="9"/>
            <w:tcBorders>
              <w:top w:val="nil"/>
              <w:left w:val="nil"/>
              <w:bottom w:val="single" w:sz="4" w:space="0" w:color="auto"/>
              <w:right w:val="nil"/>
            </w:tcBorders>
            <w:vAlign w:val="bottom"/>
          </w:tcPr>
          <w:p w:rsidR="00904D2D" w:rsidP="00894165" w14:paraId="297581A3" w14:textId="5B32431D">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rsidR="00904D2D" w:rsidP="00894165" w14:paraId="1B678BD4" w14:textId="3245A519">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4A639496" w14:textId="77777777" w:rsidTr="00B260FB">
        <w:tblPrEx>
          <w:tblW w:w="10885" w:type="dxa"/>
          <w:jc w:val="center"/>
          <w:tblLayout w:type="fixed"/>
          <w:tblCellMar>
            <w:left w:w="115" w:type="dxa"/>
            <w:right w:w="43" w:type="dxa"/>
          </w:tblCellMar>
          <w:tblLook w:val="01E0"/>
        </w:tblPrEx>
        <w:trPr>
          <w:trHeight w:val="331"/>
          <w:jc w:val="center"/>
        </w:trPr>
        <w:tc>
          <w:tcPr>
            <w:tcW w:w="1608" w:type="dxa"/>
            <w:gridSpan w:val="4"/>
            <w:tcBorders>
              <w:top w:val="single" w:sz="4" w:space="0" w:color="auto"/>
              <w:left w:val="single" w:sz="4" w:space="0" w:color="auto"/>
              <w:bottom w:val="nil"/>
              <w:right w:val="nil"/>
            </w:tcBorders>
            <w:vAlign w:val="bottom"/>
          </w:tcPr>
          <w:p w:rsidR="00904D2D" w:rsidRPr="009E1004" w:rsidP="00904D2D" w14:paraId="060A50FB"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904D2D" w:rsidRPr="00614D6A" w:rsidP="00904D2D" w14:paraId="54D15DE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904D2D" w:rsidRPr="00614D6A" w:rsidP="00904D2D" w14:paraId="7F0BA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904D2D" w:rsidRPr="00614D6A" w:rsidP="00904D2D" w14:paraId="7D7FE89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904D2D" w:rsidRPr="00614D6A" w:rsidP="00904D2D" w14:paraId="2F0B8F6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904D2D" w:rsidRPr="00614D6A" w:rsidP="00904D2D" w14:paraId="6989171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904D2D" w:rsidRPr="00614D6A" w:rsidP="00904D2D" w14:paraId="4B47C1C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904D2D" w:rsidRPr="00614D6A" w:rsidP="00904D2D" w14:paraId="1AE26CE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rsidR="00904D2D" w:rsidRPr="00614D6A" w:rsidP="00904D2D" w14:paraId="7B79945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904D2D" w:rsidRPr="00614D6A" w:rsidP="00904D2D" w14:paraId="023BC79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96C80A" w14:textId="77777777" w:rsidTr="00904D2D">
        <w:tblPrEx>
          <w:tblW w:w="10885" w:type="dxa"/>
          <w:jc w:val="center"/>
          <w:tblLayout w:type="fixed"/>
          <w:tblCellMar>
            <w:left w:w="115" w:type="dxa"/>
            <w:right w:w="43" w:type="dxa"/>
          </w:tblCellMar>
          <w:tblLook w:val="01E0"/>
        </w:tblPrEx>
        <w:trPr>
          <w:trHeight w:val="331"/>
          <w:jc w:val="center"/>
        </w:trPr>
        <w:tc>
          <w:tcPr>
            <w:tcW w:w="1426" w:type="dxa"/>
            <w:gridSpan w:val="3"/>
            <w:tcBorders>
              <w:top w:val="nil"/>
              <w:left w:val="single" w:sz="4" w:space="0" w:color="auto"/>
              <w:bottom w:val="nil"/>
              <w:right w:val="nil"/>
            </w:tcBorders>
            <w:vAlign w:val="bottom"/>
          </w:tcPr>
          <w:p w:rsidR="00904D2D" w:rsidRPr="00614D6A" w:rsidP="00904D2D" w14:paraId="69481DF3" w14:textId="77777777">
            <w:pPr>
              <w:rPr>
                <w:sz w:val="20"/>
                <w:szCs w:val="20"/>
              </w:rPr>
            </w:pPr>
          </w:p>
        </w:tc>
        <w:tc>
          <w:tcPr>
            <w:tcW w:w="3062" w:type="dxa"/>
            <w:gridSpan w:val="12"/>
            <w:tcBorders>
              <w:top w:val="nil"/>
              <w:left w:val="nil"/>
              <w:bottom w:val="nil"/>
              <w:right w:val="nil"/>
            </w:tcBorders>
            <w:vAlign w:val="bottom"/>
          </w:tcPr>
          <w:p w:rsidR="00904D2D" w:rsidRPr="00614D6A" w:rsidP="00904D2D" w14:paraId="0EB1F3D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904D2D" w:rsidRPr="00614D6A" w:rsidP="00904D2D" w14:paraId="5BE4E6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904D2D" w:rsidRPr="00614D6A" w:rsidP="00904D2D" w14:paraId="777398E6" w14:textId="77777777">
            <w:pPr>
              <w:rPr>
                <w:sz w:val="20"/>
                <w:szCs w:val="20"/>
              </w:rPr>
            </w:pPr>
          </w:p>
        </w:tc>
        <w:tc>
          <w:tcPr>
            <w:tcW w:w="3489" w:type="dxa"/>
            <w:gridSpan w:val="8"/>
            <w:tcBorders>
              <w:top w:val="nil"/>
              <w:left w:val="nil"/>
              <w:bottom w:val="nil"/>
              <w:right w:val="single" w:sz="4" w:space="0" w:color="auto"/>
            </w:tcBorders>
            <w:vAlign w:val="bottom"/>
          </w:tcPr>
          <w:p w:rsidR="00904D2D" w:rsidRPr="00614D6A" w:rsidP="00904D2D" w14:paraId="28BDA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Transitional ABO / Transitional Rh</w:t>
            </w:r>
          </w:p>
        </w:tc>
      </w:tr>
      <w:tr w14:paraId="74CD8104" w14:textId="77777777" w:rsidTr="00904D2D">
        <w:tblPrEx>
          <w:tblW w:w="10885" w:type="dxa"/>
          <w:jc w:val="center"/>
          <w:tblLayout w:type="fixed"/>
          <w:tblCellMar>
            <w:left w:w="115" w:type="dxa"/>
            <w:right w:w="43" w:type="dxa"/>
          </w:tblCellMar>
          <w:tblLook w:val="01E0"/>
        </w:tblPrEx>
        <w:trPr>
          <w:trHeight w:val="344"/>
          <w:jc w:val="center"/>
        </w:trPr>
        <w:tc>
          <w:tcPr>
            <w:tcW w:w="2598" w:type="dxa"/>
            <w:gridSpan w:val="8"/>
            <w:tcBorders>
              <w:top w:val="nil"/>
              <w:left w:val="single" w:sz="4" w:space="0" w:color="auto"/>
              <w:bottom w:val="single" w:sz="4" w:space="0" w:color="auto"/>
              <w:right w:val="nil"/>
            </w:tcBorders>
            <w:vAlign w:val="center"/>
          </w:tcPr>
          <w:p w:rsidR="00904D2D" w:rsidRPr="00614D6A" w:rsidP="00904D2D" w14:paraId="4984E04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904D2D" w:rsidRPr="00614D6A" w:rsidP="00904D2D" w14:paraId="099CE9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904D2D" w:rsidRPr="00614D6A" w:rsidP="00904D2D" w14:paraId="63C6CC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rsidR="00904D2D" w:rsidRPr="00614D6A" w:rsidP="00904D2D" w14:paraId="5C9901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82168">
              <w:rPr>
                <w:sz w:val="20"/>
                <w:szCs w:val="20"/>
              </w:rPr>
              <w:fldChar w:fldCharType="separate"/>
            </w:r>
            <w:r w:rsidRPr="00614D6A">
              <w:rPr>
                <w:sz w:val="20"/>
                <w:szCs w:val="20"/>
              </w:rPr>
              <w:fldChar w:fldCharType="end"/>
            </w:r>
            <w:r>
              <w:rPr>
                <w:sz w:val="20"/>
                <w:szCs w:val="20"/>
              </w:rPr>
              <w:t xml:space="preserve"> Group AB/Transitional Rh</w:t>
            </w:r>
          </w:p>
        </w:tc>
      </w:tr>
      <w:tr w14:paraId="1DF6F8B7" w14:textId="77777777" w:rsidTr="00894EDA">
        <w:tblPrEx>
          <w:tblW w:w="10885" w:type="dxa"/>
          <w:jc w:val="center"/>
          <w:tblLayout w:type="fixed"/>
          <w:tblCellMar>
            <w:left w:w="115" w:type="dxa"/>
            <w:right w:w="43" w:type="dxa"/>
          </w:tblCellMar>
          <w:tblLook w:val="01E0"/>
        </w:tblPrEx>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04D2D" w:rsidRPr="00614D6A" w:rsidP="00904D2D" w14:paraId="0ADB6679" w14:textId="77777777">
            <w:pPr>
              <w:rPr>
                <w:sz w:val="21"/>
                <w:szCs w:val="21"/>
              </w:rPr>
            </w:pPr>
            <w:r w:rsidRPr="00614D6A">
              <w:rPr>
                <w:b/>
              </w:rPr>
              <w:t>Patient Medical History</w:t>
            </w:r>
            <w:r w:rsidRPr="00614D6A">
              <w:rPr>
                <w:b/>
                <w:sz w:val="21"/>
                <w:szCs w:val="21"/>
              </w:rPr>
              <w:t xml:space="preserve"> </w:t>
            </w:r>
          </w:p>
        </w:tc>
      </w:tr>
      <w:tr w14:paraId="1ED45E5B" w14:textId="77777777" w:rsidTr="00904D2D">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vAlign w:val="center"/>
          </w:tcPr>
          <w:p w:rsidR="00904D2D" w:rsidRPr="00614D6A" w:rsidP="00904D2D" w14:paraId="26B04645" w14:textId="77777777">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vAlign w:val="center"/>
          </w:tcPr>
          <w:p w:rsidR="00904D2D" w:rsidRPr="00614D6A" w:rsidP="00904D2D" w14:paraId="53848AF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43ECBF"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5434921D"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7FD64031"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596999F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2700CDE"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1FDE43B0"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2CD78AC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63F3FE4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8CF54"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3FAA7744"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09AE44A6"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7D8C38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B9B1B3" w14:textId="77777777" w:rsidTr="00904D2D">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vAlign w:val="center"/>
          </w:tcPr>
          <w:p w:rsidR="00904D2D" w:rsidRPr="00614D6A" w:rsidP="00904D2D" w14:paraId="5AE66CF5" w14:textId="77777777">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vAlign w:val="center"/>
          </w:tcPr>
          <w:p w:rsidR="00904D2D" w:rsidRPr="00614D6A" w:rsidP="00904D2D" w14:paraId="54EEC99F"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4680FBFF"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59E3112B"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7716831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35B0462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B541B3"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5D5042B2"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6B1B976E"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1C8D3EF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44AE80B"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51A6642A"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775D8E13"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5B2061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84905AC" w14:textId="77777777" w:rsidTr="00904D2D">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vAlign w:val="center"/>
          </w:tcPr>
          <w:p w:rsidR="00904D2D" w:rsidRPr="00614D6A" w:rsidP="00904D2D" w14:paraId="48B4999B" w14:textId="77777777">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vAlign w:val="center"/>
          </w:tcPr>
          <w:p w:rsidR="00904D2D" w:rsidRPr="00614D6A" w:rsidP="00904D2D" w14:paraId="53759E35" w14:textId="77777777">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vAlign w:val="center"/>
          </w:tcPr>
          <w:p w:rsidR="00904D2D" w:rsidRPr="00614D6A" w:rsidP="00904D2D" w14:paraId="62433B5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UNKNOWN</w:t>
            </w:r>
          </w:p>
        </w:tc>
      </w:tr>
      <w:tr w14:paraId="62A7D667" w14:textId="77777777" w:rsidTr="00904D2D">
        <w:tblPrEx>
          <w:tblW w:w="10885" w:type="dxa"/>
          <w:jc w:val="center"/>
          <w:tblLayout w:type="fixed"/>
          <w:tblCellMar>
            <w:left w:w="115" w:type="dxa"/>
            <w:right w:w="43" w:type="dxa"/>
          </w:tblCellMar>
          <w:tblLook w:val="01E0"/>
        </w:tblPrEx>
        <w:trPr>
          <w:trHeight w:val="343"/>
          <w:jc w:val="center"/>
        </w:trPr>
        <w:tc>
          <w:tcPr>
            <w:tcW w:w="284" w:type="dxa"/>
            <w:vMerge/>
            <w:tcBorders>
              <w:top w:val="nil"/>
              <w:left w:val="single" w:sz="4" w:space="0" w:color="auto"/>
              <w:bottom w:val="nil"/>
              <w:right w:val="nil"/>
            </w:tcBorders>
            <w:shd w:val="clear" w:color="auto" w:fill="FFFFFF"/>
            <w:vAlign w:val="center"/>
          </w:tcPr>
          <w:p w:rsidR="00904D2D" w:rsidRPr="00614D6A" w:rsidP="00904D2D" w14:paraId="346B7BBD" w14:textId="77777777">
            <w:pPr>
              <w:spacing w:after="40"/>
              <w:rPr>
                <w:b/>
                <w:color w:val="C00000"/>
                <w:sz w:val="21"/>
                <w:szCs w:val="21"/>
                <w:u w:val="single"/>
              </w:rPr>
            </w:pPr>
          </w:p>
        </w:tc>
        <w:tc>
          <w:tcPr>
            <w:tcW w:w="8929" w:type="dxa"/>
            <w:gridSpan w:val="31"/>
            <w:vMerge/>
            <w:tcBorders>
              <w:top w:val="nil"/>
              <w:left w:val="nil"/>
              <w:bottom w:val="nil"/>
              <w:right w:val="nil"/>
            </w:tcBorders>
            <w:shd w:val="clear" w:color="auto" w:fill="FFFFFF"/>
            <w:vAlign w:val="center"/>
          </w:tcPr>
          <w:p w:rsidR="00904D2D" w:rsidRPr="00614D6A" w:rsidP="00904D2D" w14:paraId="1A76DCDA" w14:textId="77777777">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vAlign w:val="center"/>
          </w:tcPr>
          <w:p w:rsidR="00904D2D" w:rsidRPr="00614D6A" w:rsidP="00904D2D" w14:paraId="5D034CD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NE</w:t>
            </w:r>
          </w:p>
        </w:tc>
      </w:tr>
      <w:tr w14:paraId="04BBFA88"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5BD928C0"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34FD26D7"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6EC7DE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2A664A7"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3A86D799"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6209D827"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2EB64C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C30FA2" w14:textId="77777777" w:rsidTr="00904D2D">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904D2D" w:rsidRPr="00614D6A" w:rsidP="00904D2D" w14:paraId="64701BEE"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904D2D" w:rsidRPr="00614D6A" w:rsidP="00904D2D" w14:paraId="3BEC5B51"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rsidR="00904D2D" w:rsidRPr="00614D6A" w:rsidP="00904D2D" w14:paraId="757814C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22500C" w14:textId="77777777" w:rsidTr="00894EDA">
        <w:tblPrEx>
          <w:tblW w:w="10885" w:type="dxa"/>
          <w:jc w:val="center"/>
          <w:tblLayout w:type="fixed"/>
          <w:tblCellMar>
            <w:left w:w="115" w:type="dxa"/>
            <w:right w:w="43" w:type="dxa"/>
          </w:tblCellMar>
          <w:tblLook w:val="01E0"/>
        </w:tblPrEx>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vAlign w:val="bottom"/>
          </w:tcPr>
          <w:p w:rsidR="00904D2D" w:rsidRPr="00CB6B49" w:rsidP="00904D2D" w14:paraId="483B89CD" w14:textId="77777777">
            <w:pPr>
              <w:spacing w:after="40"/>
              <w:jc w:val="right"/>
              <w:rPr>
                <w:i/>
                <w:sz w:val="2"/>
                <w:szCs w:val="10"/>
              </w:rPr>
            </w:pPr>
          </w:p>
        </w:tc>
      </w:tr>
    </w:tbl>
    <w:p w:rsidR="001D327D" w:rsidRPr="004264E5" w:rsidP="001D327D" w14:paraId="26D1C027" w14:textId="77777777">
      <w:pPr>
        <w:sectPr w:rsidSect="00894165">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1D327D" w:rsidRPr="004264E5" w:rsidP="001D327D" w14:paraId="4A35651C" w14:textId="77777777"/>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14:paraId="5593B35E" w14:textId="77777777" w:rsidTr="00894EDA">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1D327D" w:rsidRPr="00614D6A" w:rsidP="00894EDA" w14:paraId="7D74B6B7" w14:textId="77777777">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rsidR="001D327D" w:rsidRPr="00614D6A" w:rsidP="00894EDA" w14:paraId="019278A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rsidR="001D327D" w:rsidRPr="00614D6A" w:rsidP="00894EDA" w14:paraId="6B2A6C9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UNKNOWN</w:t>
            </w:r>
          </w:p>
        </w:tc>
      </w:tr>
      <w:tr w14:paraId="12E7A327" w14:textId="77777777" w:rsidTr="00894EDA">
        <w:tblPrEx>
          <w:tblW w:w="1097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1D327D" w:rsidRPr="00614D6A" w:rsidP="00894EDA" w14:paraId="1E550779" w14:textId="77777777">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rsidR="001D327D" w:rsidRPr="00614D6A" w:rsidP="00894EDA" w14:paraId="3F0C7D21" w14:textId="77777777">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rsidR="001D327D" w:rsidRPr="00614D6A" w:rsidP="00894EDA" w14:paraId="5D29427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NE</w:t>
            </w:r>
          </w:p>
        </w:tc>
      </w:tr>
      <w:tr w14:paraId="14191E3F"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5B6AD36D"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2C3DE8A5"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5E12D8EF"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38FA5ECB"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22AA0D10"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70C3DECC"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25473C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536DC281" w14:textId="77777777" w:rsidTr="00894EDA">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781358C6"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1D327D" w:rsidRPr="00614D6A" w:rsidP="00894EDA" w14:paraId="1941ABA1"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1D327D" w:rsidRPr="00614D6A" w:rsidP="00894EDA" w14:paraId="0761F12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7358DA7E" w14:textId="77777777" w:rsidTr="00894EDA">
        <w:tblPrEx>
          <w:tblW w:w="1097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1D327D" w:rsidRPr="00614D6A" w:rsidP="00894EDA" w14:paraId="34CBBE6F" w14:textId="77777777">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rsidR="001D327D" w:rsidRPr="00614D6A" w:rsidP="00894EDA" w14:paraId="07556D90"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E2D6ECE"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D327D" w:rsidRPr="00614D6A" w:rsidP="00894EDA" w14:paraId="32C301EB" w14:textId="77777777">
            <w:pPr>
              <w:spacing w:after="40"/>
              <w:rPr>
                <w:sz w:val="21"/>
                <w:szCs w:val="21"/>
              </w:rPr>
            </w:pPr>
            <w:r w:rsidRPr="00614D6A">
              <w:rPr>
                <w:b/>
              </w:rPr>
              <w:t>Transfusion History</w:t>
            </w:r>
            <w:r w:rsidRPr="00614D6A">
              <w:rPr>
                <w:b/>
                <w:sz w:val="21"/>
                <w:szCs w:val="21"/>
              </w:rPr>
              <w:t xml:space="preserve"> </w:t>
            </w:r>
          </w:p>
        </w:tc>
      </w:tr>
      <w:tr w14:paraId="17C45B7F" w14:textId="77777777" w:rsidTr="00894EDA">
        <w:tblPrEx>
          <w:tblW w:w="1097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1D327D" w:rsidRPr="00614D6A" w:rsidP="00894EDA" w14:paraId="3000DE41" w14:textId="77777777">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rsidR="001D327D" w:rsidRPr="00614D6A" w:rsidP="00894EDA" w14:paraId="2C5B428D" w14:textId="77777777">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rsidR="001D327D" w:rsidRPr="00614D6A" w:rsidP="00894EDA" w14:paraId="4414D40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1D327D" w:rsidRPr="00614D6A" w:rsidP="00894EDA" w14:paraId="6E16918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rsidR="001D327D" w:rsidRPr="00614D6A" w:rsidP="00894EDA" w14:paraId="72D95CA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UNKNOWN</w:t>
            </w:r>
          </w:p>
        </w:tc>
      </w:tr>
      <w:tr w14:paraId="0F8F8509"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62F6CF1B" w14:textId="77777777">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rsidR="001D327D" w:rsidRPr="00614D6A" w:rsidP="00894EDA" w14:paraId="317432F3"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1D327D" w:rsidRPr="00614D6A" w:rsidP="00894EDA" w14:paraId="51D35C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rsidR="001D327D" w:rsidRPr="00614D6A" w:rsidP="00894EDA" w14:paraId="3493A4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1D327D" w:rsidRPr="00614D6A" w:rsidP="00894EDA" w14:paraId="1F275E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1D327D" w:rsidRPr="00614D6A" w:rsidP="00894EDA" w14:paraId="444E82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rsidR="001D327D" w:rsidRPr="00614D6A" w:rsidP="00894EDA" w14:paraId="12FA6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rsidR="001D327D" w:rsidRPr="00614D6A" w:rsidP="00894EDA" w14:paraId="2BE1C6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Granulocyte</w:t>
            </w:r>
          </w:p>
        </w:tc>
      </w:tr>
      <w:tr w14:paraId="6FA94371"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FEF67DD" w14:textId="77777777">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rsidR="001D327D" w:rsidRPr="00614D6A" w:rsidP="00894EDA" w14:paraId="6E704899"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1D327D" w:rsidRPr="00614D6A" w:rsidP="00894EDA" w14:paraId="649E0214" w14:textId="77777777">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rsidR="001D327D" w:rsidRPr="00614D6A" w:rsidP="00894EDA" w14:paraId="1CC293B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UNKNOWN</w:t>
            </w:r>
          </w:p>
        </w:tc>
      </w:tr>
      <w:tr w14:paraId="5F52A752"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4B8D4B33"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1D327D" w:rsidRPr="00614D6A" w:rsidP="00894EDA" w14:paraId="068AB4D4"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1D327D" w:rsidRPr="00614D6A" w:rsidP="00894EDA" w14:paraId="1247DF9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rsidR="001D327D" w:rsidRPr="00614D6A" w:rsidP="00894EDA" w14:paraId="6A587A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w:t>
            </w:r>
          </w:p>
        </w:tc>
      </w:tr>
      <w:tr w14:paraId="03D454D3"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0E9D261" w14:textId="77777777">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rsidR="001D327D" w:rsidRPr="00614D6A" w:rsidP="00894EDA" w14:paraId="253881B2" w14:textId="77777777">
            <w:pPr>
              <w:spacing w:after="40"/>
              <w:rPr>
                <w:sz w:val="21"/>
                <w:szCs w:val="21"/>
              </w:rPr>
            </w:pPr>
            <w:r w:rsidRPr="00614D6A">
              <w:rPr>
                <w:sz w:val="21"/>
                <w:szCs w:val="21"/>
              </w:rPr>
              <w:t>If yes, provide information about the transfusion adverse reaction.</w:t>
            </w:r>
          </w:p>
        </w:tc>
      </w:tr>
      <w:tr w14:paraId="62CE2BD6"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03C6C263" w14:textId="77777777">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rsidR="001D327D" w:rsidRPr="00614D6A" w:rsidP="00894EDA" w14:paraId="7B1C13BC"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1D327D" w:rsidRPr="00614D6A" w:rsidP="00894EDA" w14:paraId="7F2E0B9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1D327D" w:rsidRPr="00614D6A" w:rsidP="00894EDA" w14:paraId="247FA4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1D327D" w:rsidRPr="00614D6A" w:rsidP="00894EDA" w14:paraId="4FE428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1D327D" w:rsidRPr="00614D6A" w:rsidP="00894EDA" w14:paraId="7F02A48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1D327D" w:rsidRPr="00614D6A" w:rsidP="00894EDA" w14:paraId="236E8AC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FNHTR</w:t>
            </w:r>
          </w:p>
        </w:tc>
      </w:tr>
      <w:tr w14:paraId="05E423C2"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1D327D" w:rsidRPr="00614D6A" w:rsidP="00894EDA" w14:paraId="1A749825" w14:textId="77777777">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rsidR="001D327D" w:rsidRPr="00614D6A" w:rsidP="00894EDA" w14:paraId="05FD906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1D327D" w:rsidRPr="00614D6A" w:rsidP="00894EDA" w14:paraId="6B993B1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1D327D" w:rsidRPr="00614D6A" w:rsidP="00894EDA" w14:paraId="707C0D3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1D327D" w:rsidRPr="00614D6A" w:rsidP="00894EDA" w14:paraId="6213AB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1D327D" w:rsidRPr="00614D6A" w:rsidP="00894EDA" w14:paraId="279BDAF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1D327D" w:rsidRPr="00614D6A" w:rsidP="00894EDA" w14:paraId="212BC684"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rsidR="001D327D" w:rsidRPr="00614D6A" w:rsidP="00894EDA" w14:paraId="276B83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rsidR="001D327D" w:rsidRPr="00614D6A" w:rsidP="00894EDA" w14:paraId="62AC451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UNKNOWN</w:t>
            </w:r>
          </w:p>
        </w:tc>
      </w:tr>
      <w:tr w14:paraId="75A7EA5B" w14:textId="77777777" w:rsidTr="00894EDA">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1D327D" w:rsidRPr="00614D6A" w:rsidP="00894EDA" w14:paraId="1C3C8220" w14:textId="77777777">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rsidR="001D327D" w:rsidRPr="00614D6A" w:rsidP="00894EDA" w14:paraId="5858C563"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rsidR="001D327D" w:rsidRPr="00614D6A" w:rsidP="00894EDA" w14:paraId="609956E8"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5286DB70"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bottom w:val="single" w:sz="4" w:space="0" w:color="auto"/>
            </w:tcBorders>
            <w:shd w:val="clear" w:color="auto" w:fill="CCCCCC"/>
            <w:vAlign w:val="bottom"/>
          </w:tcPr>
          <w:p w:rsidR="001D327D" w:rsidRPr="00614D6A" w:rsidP="00894EDA" w14:paraId="45D68A5D" w14:textId="77777777">
            <w:pPr>
              <w:rPr>
                <w:b/>
                <w:bCs/>
              </w:rPr>
            </w:pPr>
            <w:r w:rsidRPr="00614D6A">
              <w:rPr>
                <w:b/>
                <w:bCs/>
              </w:rPr>
              <w:t>Reaction Details</w:t>
            </w:r>
          </w:p>
        </w:tc>
      </w:tr>
      <w:tr w14:paraId="7592549E" w14:textId="77777777" w:rsidTr="00894EDA">
        <w:tblPrEx>
          <w:tblW w:w="10975" w:type="dxa"/>
          <w:jc w:val="center"/>
          <w:tblLayout w:type="fixed"/>
          <w:tblCellMar>
            <w:left w:w="115" w:type="dxa"/>
            <w:right w:w="43" w:type="dxa"/>
          </w:tblCellMar>
          <w:tblLook w:val="01E0"/>
        </w:tblPrEx>
        <w:trPr>
          <w:trHeight w:val="332"/>
          <w:jc w:val="center"/>
        </w:trPr>
        <w:tc>
          <w:tcPr>
            <w:tcW w:w="4049" w:type="dxa"/>
            <w:gridSpan w:val="39"/>
            <w:tcBorders>
              <w:top w:val="single" w:sz="4" w:space="0" w:color="auto"/>
              <w:left w:val="single" w:sz="4" w:space="0" w:color="auto"/>
              <w:bottom w:val="nil"/>
              <w:right w:val="nil"/>
            </w:tcBorders>
            <w:vAlign w:val="bottom"/>
          </w:tcPr>
          <w:p w:rsidR="001D327D" w:rsidRPr="00614D6A" w:rsidP="00894EDA" w14:paraId="1A9D46BC"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1D327D" w:rsidRPr="00614D6A" w:rsidP="00894EDA" w14:paraId="1EAF551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rsidR="001D327D" w:rsidRPr="00614D6A" w:rsidP="00894EDA" w14:paraId="476129ED"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82168">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5C83B9E1" w14:textId="77777777" w:rsidTr="00894EDA">
        <w:tblPrEx>
          <w:tblW w:w="10975" w:type="dxa"/>
          <w:jc w:val="center"/>
          <w:tblLayout w:type="fixed"/>
          <w:tblCellMar>
            <w:left w:w="115" w:type="dxa"/>
            <w:right w:w="43" w:type="dxa"/>
          </w:tblCellMar>
          <w:tblLook w:val="01E0"/>
        </w:tblPrEx>
        <w:trPr>
          <w:trHeight w:val="317"/>
          <w:jc w:val="center"/>
        </w:trPr>
        <w:tc>
          <w:tcPr>
            <w:tcW w:w="4971" w:type="dxa"/>
            <w:gridSpan w:val="51"/>
            <w:tcBorders>
              <w:top w:val="nil"/>
              <w:left w:val="single" w:sz="4" w:space="0" w:color="auto"/>
              <w:bottom w:val="nil"/>
              <w:right w:val="nil"/>
            </w:tcBorders>
            <w:vAlign w:val="bottom"/>
          </w:tcPr>
          <w:p w:rsidR="001D327D" w:rsidRPr="009E1004" w:rsidP="00894EDA" w14:paraId="09C52458" w14:textId="77777777">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rsidR="001D327D" w:rsidRPr="00614D6A" w:rsidP="00894EDA" w14:paraId="6B0FE9A8" w14:textId="77777777">
            <w:pPr>
              <w:spacing w:after="40"/>
              <w:rPr>
                <w:sz w:val="21"/>
                <w:szCs w:val="21"/>
              </w:rPr>
            </w:pPr>
            <w:r w:rsidRPr="00614D6A">
              <w:rPr>
                <w:sz w:val="21"/>
                <w:szCs w:val="21"/>
              </w:rPr>
              <w:t>______________________________________________</w:t>
            </w:r>
          </w:p>
        </w:tc>
      </w:tr>
      <w:tr w14:paraId="160064B3" w14:textId="77777777" w:rsidTr="00894EDA">
        <w:tblPrEx>
          <w:tblW w:w="10975" w:type="dxa"/>
          <w:jc w:val="center"/>
          <w:tblLayout w:type="fixed"/>
          <w:tblCellMar>
            <w:left w:w="115" w:type="dxa"/>
            <w:right w:w="43" w:type="dxa"/>
          </w:tblCellMar>
          <w:tblLook w:val="01E0"/>
        </w:tblPrEx>
        <w:trPr>
          <w:trHeight w:val="317"/>
          <w:jc w:val="center"/>
        </w:trPr>
        <w:tc>
          <w:tcPr>
            <w:tcW w:w="4798" w:type="dxa"/>
            <w:gridSpan w:val="46"/>
            <w:tcBorders>
              <w:top w:val="nil"/>
              <w:left w:val="single" w:sz="4" w:space="0" w:color="auto"/>
              <w:bottom w:val="nil"/>
              <w:right w:val="nil"/>
            </w:tcBorders>
            <w:vAlign w:val="bottom"/>
          </w:tcPr>
          <w:p w:rsidR="001D327D" w:rsidRPr="00614D6A" w:rsidP="00894EDA" w14:paraId="447EE3A6" w14:textId="77777777">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rsidR="001D327D" w:rsidRPr="00614D6A" w:rsidP="00894EDA" w14:paraId="52F03B4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1D327D" w:rsidRPr="00614D6A" w:rsidP="00894EDA" w14:paraId="651E38A7"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1D327D" w:rsidRPr="00614D6A" w:rsidP="00894EDA" w14:paraId="53704B2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3E3E8A2" w14:textId="77777777" w:rsidTr="00894EDA">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1D327D" w:rsidRPr="004264E5" w:rsidP="00894EDA" w14:paraId="2823E3B9" w14:textId="77777777">
            <w:pPr>
              <w:rPr>
                <w:b/>
                <w:bCs/>
              </w:rPr>
            </w:pPr>
            <w:r w:rsidRPr="004264E5">
              <w:rPr>
                <w:b/>
                <w:bCs/>
              </w:rPr>
              <w:t>Investigation Results</w:t>
            </w:r>
          </w:p>
        </w:tc>
      </w:tr>
      <w:tr w14:paraId="5B92D10F"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596039B6" w14:textId="77777777">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r w:rsidRPr="004264E5">
              <w:instrText xml:space="preserve"> FORMCHECKBOX </w:instrText>
            </w:r>
            <w:r w:rsidR="00082168">
              <w:rPr>
                <w:lang w:val="fr-FR"/>
              </w:rPr>
              <w:fldChar w:fldCharType="separate"/>
            </w:r>
            <w:r w:rsidRPr="004264E5">
              <w:rPr>
                <w:lang w:val="fr-FR"/>
              </w:rPr>
              <w:fldChar w:fldCharType="end"/>
            </w:r>
            <w:r w:rsidRPr="004264E5">
              <w:t xml:space="preserve"> </w:t>
            </w:r>
            <w:r w:rsidRPr="004264E5">
              <w:rPr>
                <w:b/>
              </w:rPr>
              <w:t>Febrile non-hemolytic transfusion reaction (FNHTR)</w:t>
            </w:r>
          </w:p>
        </w:tc>
      </w:tr>
      <w:tr w14:paraId="68D41FEC"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4264E5" w:rsidP="00894EDA" w14:paraId="2A6B1367" w14:textId="77777777">
            <w:pPr>
              <w:rPr>
                <w:sz w:val="8"/>
                <w:szCs w:val="21"/>
              </w:rPr>
            </w:pPr>
          </w:p>
        </w:tc>
      </w:tr>
      <w:tr w14:paraId="376F70B0"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rsidR="001D327D" w:rsidRPr="004264E5" w:rsidP="00894EDA" w14:paraId="2CD981D8" w14:textId="77777777">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rsidR="001D327D" w:rsidRPr="007B34F6" w:rsidP="00894EDA" w14:paraId="2F56FE88" w14:textId="77777777">
            <w:pPr>
              <w:rPr>
                <w:b/>
                <w:sz w:val="21"/>
                <w:szCs w:val="21"/>
              </w:rPr>
            </w:pPr>
            <w:r w:rsidRPr="007B34F6">
              <w:rPr>
                <w:b/>
                <w:sz w:val="21"/>
                <w:szCs w:val="21"/>
              </w:rPr>
              <w:t>*Case Definition</w:t>
            </w:r>
          </w:p>
        </w:tc>
      </w:tr>
      <w:tr w14:paraId="2A5FBD05"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1D327D" w:rsidRPr="004264E5" w:rsidP="00894EDA" w14:paraId="4942DC24"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1D327D" w:rsidRPr="004264E5" w:rsidP="00894EDA" w14:paraId="25042081" w14:textId="77777777">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14:paraId="478AF543" w14:textId="77777777" w:rsidTr="00894EDA">
        <w:tblPrEx>
          <w:tblW w:w="10975" w:type="dxa"/>
          <w:jc w:val="center"/>
          <w:tblLayout w:type="fixed"/>
          <w:tblCellMar>
            <w:left w:w="115" w:type="dxa"/>
            <w:right w:w="43" w:type="dxa"/>
          </w:tblCellMar>
          <w:tblLook w:val="01E0"/>
        </w:tblPrEx>
        <w:trPr>
          <w:trHeight w:val="576"/>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5E33F96"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A0B1E01" w14:textId="77777777">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14:paraId="03835360"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8EFF092"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7ECD3B9"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Chills/rigors are present</w:t>
            </w:r>
          </w:p>
        </w:tc>
      </w:tr>
      <w:tr w14:paraId="2FBCA25F" w14:textId="77777777" w:rsidTr="00894EDA">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1D327D" w:rsidRPr="004264E5" w:rsidP="00894EDA" w14:paraId="60224451"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1D327D" w:rsidRPr="007B34F6" w:rsidP="00894EDA" w14:paraId="1DA3CB58" w14:textId="77777777">
            <w:pPr>
              <w:rPr>
                <w:b/>
                <w:sz w:val="21"/>
                <w:szCs w:val="21"/>
              </w:rPr>
            </w:pPr>
            <w:r w:rsidRPr="007B34F6">
              <w:rPr>
                <w:b/>
                <w:sz w:val="21"/>
                <w:szCs w:val="21"/>
              </w:rPr>
              <w:t>Check all that apply:</w:t>
            </w:r>
          </w:p>
        </w:tc>
      </w:tr>
      <w:tr w14:paraId="5C6F279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center"/>
          </w:tcPr>
          <w:p w:rsidR="001D327D" w:rsidRPr="004264E5" w:rsidP="00894EDA" w14:paraId="72ADE136"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rsidR="001D327D" w:rsidRPr="004264E5" w:rsidP="00894EDA" w14:paraId="13A5D87E" w14:textId="77777777">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14:paraId="295FCDA4"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1D327D" w:rsidRPr="004264E5" w:rsidP="00894EDA" w14:paraId="2F4FF467" w14:textId="77777777">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14:paraId="4C023852"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5B60C539" w14:textId="77777777">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2A7B01D6" w14:textId="7777777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Nausea/vomiting</w:t>
            </w:r>
          </w:p>
        </w:tc>
      </w:tr>
      <w:tr w14:paraId="502EF445"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0C3789DE" w14:textId="77777777">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rsidR="001D327D" w:rsidRPr="004264E5" w:rsidP="00894EDA" w14:paraId="49B0C897" w14:textId="77777777">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rsidR="001D327D" w:rsidRPr="004264E5" w:rsidP="00894EDA" w14:paraId="1E0C1283" w14:textId="77777777">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Shock</w:t>
            </w:r>
          </w:p>
        </w:tc>
      </w:tr>
      <w:tr w14:paraId="7C2AEA43"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345DDC40" w14:textId="77777777">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0FD74D48" w14:textId="77777777">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rsidR="001D327D" w:rsidRPr="004264E5" w:rsidP="00894EDA" w14:paraId="51BC8850" w14:textId="77777777">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48C65801" w14:textId="77777777">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82168">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Jaundice</w:t>
            </w:r>
          </w:p>
        </w:tc>
      </w:tr>
      <w:tr w14:paraId="2C7550A0"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156A0C9F" w14:textId="77777777">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rsidR="001D327D" w:rsidRPr="004264E5" w:rsidP="00894EDA" w14:paraId="2072E20A" w14:textId="7777777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w:t>
            </w:r>
            <w:r w:rsidRPr="004264E5">
              <w:rPr>
                <w:sz w:val="21"/>
                <w:szCs w:val="21"/>
              </w:rPr>
              <w:t>Other</w:t>
            </w:r>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rsidR="001D327D" w:rsidRPr="004264E5" w:rsidP="00894EDA" w14:paraId="72566EE6" w14:textId="77777777">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82168">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Pruritus</w:t>
            </w:r>
            <w:r w:rsidRPr="004264E5">
              <w:rPr>
                <w:sz w:val="21"/>
                <w:szCs w:val="21"/>
                <w:lang w:val="es-MX"/>
              </w:rPr>
              <w:t xml:space="preserve"> (</w:t>
            </w:r>
            <w:r w:rsidRPr="004264E5">
              <w:rPr>
                <w:sz w:val="21"/>
                <w:szCs w:val="21"/>
                <w:lang w:val="es-MX"/>
              </w:rPr>
              <w:t>itching</w:t>
            </w:r>
            <w:r w:rsidRPr="004264E5">
              <w:rPr>
                <w:sz w:val="21"/>
                <w:szCs w:val="21"/>
                <w:lang w:val="es-MX"/>
              </w:rPr>
              <w:t>)</w:t>
            </w:r>
          </w:p>
        </w:tc>
        <w:tc>
          <w:tcPr>
            <w:tcW w:w="3695" w:type="dxa"/>
            <w:gridSpan w:val="30"/>
            <w:tcBorders>
              <w:top w:val="nil"/>
              <w:left w:val="nil"/>
              <w:bottom w:val="nil"/>
              <w:right w:val="single" w:sz="4" w:space="0" w:color="auto"/>
            </w:tcBorders>
            <w:shd w:val="clear" w:color="auto" w:fill="auto"/>
            <w:vAlign w:val="center"/>
          </w:tcPr>
          <w:p w:rsidR="001D327D" w:rsidRPr="004264E5" w:rsidP="00894EDA" w14:paraId="78E96284" w14:textId="77777777">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Urticaria (hives)</w:t>
            </w:r>
          </w:p>
        </w:tc>
      </w:tr>
      <w:tr w14:paraId="33EEFD37"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2BA2C88B" w14:textId="77777777">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rsidR="001D327D" w:rsidRPr="004264E5" w:rsidP="00894EDA" w14:paraId="1EF43BBD" w14:textId="77777777">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1AA480D4" w14:textId="77777777">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082168">
              <w:rPr>
                <w:sz w:val="21"/>
                <w:szCs w:val="21"/>
              </w:rPr>
              <w:fldChar w:fldCharType="separate"/>
            </w:r>
            <w:r w:rsidRPr="004264E5">
              <w:rPr>
                <w:sz w:val="21"/>
                <w:szCs w:val="21"/>
              </w:rPr>
              <w:fldChar w:fldCharType="end"/>
            </w:r>
            <w:r w:rsidRPr="004264E5">
              <w:rPr>
                <w:sz w:val="21"/>
                <w:szCs w:val="21"/>
                <w:lang w:val="es-MX"/>
              </w:rPr>
              <w:t xml:space="preserve"> </w:t>
            </w:r>
            <w:r w:rsidRPr="004264E5">
              <w:rPr>
                <w:sz w:val="21"/>
                <w:szCs w:val="21"/>
                <w:lang w:val="es-MX"/>
              </w:rPr>
              <w:t>Hemoglobinemia</w:t>
            </w:r>
          </w:p>
        </w:tc>
      </w:tr>
      <w:tr w14:paraId="6CBCDFCF"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7274E34C" w14:textId="77777777">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rsidR="001D327D" w:rsidRPr="004264E5" w:rsidP="00894EDA" w14:paraId="0940BCEB" w14:textId="77777777">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082168">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rsidR="001D327D" w:rsidRPr="004264E5" w:rsidP="00894EDA" w14:paraId="139C42D7" w14:textId="77777777">
            <w:pPr>
              <w:ind w:left="47"/>
              <w:rPr>
                <w:sz w:val="21"/>
                <w:szCs w:val="21"/>
              </w:rPr>
            </w:pPr>
          </w:p>
        </w:tc>
      </w:tr>
      <w:tr w14:paraId="489A8F46"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24E300C3" w14:textId="77777777">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33A0F65B" w14:textId="77777777">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rsidR="001D327D" w:rsidRPr="004264E5" w:rsidP="00894EDA" w14:paraId="4117DFC5" w14:textId="77777777">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rsidR="001D327D" w:rsidRPr="004264E5" w:rsidP="00894EDA" w14:paraId="4BF052D2" w14:textId="77777777">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rsidR="001D327D" w:rsidRPr="004264E5" w:rsidP="00894EDA" w14:paraId="5DA61C5A" w14:textId="77777777">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Infusion site pain</w:t>
            </w:r>
          </w:p>
        </w:tc>
      </w:tr>
      <w:tr w14:paraId="109041D3"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1D327D" w:rsidRPr="004264E5" w:rsidP="00894EDA" w14:paraId="6C773D74" w14:textId="77777777">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rsidR="001D327D" w:rsidRPr="004264E5" w:rsidP="00894EDA" w14:paraId="357D80DB" w14:textId="77777777">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rsidR="001D327D" w:rsidRPr="004264E5" w:rsidP="00894EDA" w14:paraId="2AC512D3"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rsidR="001D327D" w:rsidRPr="004264E5" w:rsidP="00894EDA" w14:paraId="656FE425"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Oliguria</w:t>
            </w:r>
          </w:p>
        </w:tc>
      </w:tr>
      <w:tr w14:paraId="116BA800"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1D327D" w:rsidRPr="004264E5" w:rsidP="00894EDA" w14:paraId="093A0217" w14:textId="77777777">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rsidR="001D327D" w:rsidRPr="004264E5" w:rsidP="00894EDA" w14:paraId="116ED5F2" w14:textId="77777777">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rsidR="001D327D" w:rsidRPr="004264E5" w:rsidP="00894EDA" w14:paraId="6412511F"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rsidR="001D327D" w:rsidRPr="004264E5" w:rsidP="00894EDA" w14:paraId="2DBEF28C" w14:textId="77777777">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Cough</w:t>
            </w:r>
          </w:p>
        </w:tc>
      </w:tr>
      <w:tr w14:paraId="7DC7C411" w14:textId="77777777" w:rsidTr="00894EDA">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1D327D" w:rsidRPr="004264E5" w:rsidP="00894EDA" w14:paraId="6A18B1E2" w14:textId="77777777">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rsidR="001D327D" w:rsidRPr="004264E5" w:rsidP="00894EDA" w14:paraId="506D198C" w14:textId="77777777">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rsidR="001D327D" w:rsidRPr="004264E5" w:rsidP="00894EDA" w14:paraId="0479DFA9" w14:textId="77777777">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rsidR="001D327D" w:rsidRPr="004264E5" w:rsidP="00894EDA" w14:paraId="52861B07" w14:textId="77777777">
            <w:pPr>
              <w:ind w:left="47"/>
              <w:rPr>
                <w:sz w:val="21"/>
                <w:szCs w:val="21"/>
              </w:rPr>
            </w:pPr>
          </w:p>
        </w:tc>
      </w:tr>
      <w:tr w14:paraId="3492638A"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1D327D" w:rsidRPr="004264E5" w:rsidP="00894EDA" w14:paraId="73B9A8EC" w14:textId="77777777">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082168">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14:paraId="06391CD8"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1D327D" w:rsidRPr="004264E5" w:rsidP="00894EDA" w14:paraId="6F017E12" w14:textId="77777777">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rsidR="001D327D" w:rsidRPr="007B34F6" w:rsidP="00894EDA" w14:paraId="274E69AF" w14:textId="77777777">
            <w:pPr>
              <w:ind w:left="47"/>
              <w:rPr>
                <w:b/>
                <w:sz w:val="21"/>
                <w:szCs w:val="21"/>
              </w:rPr>
            </w:pPr>
            <w:r w:rsidRPr="007B34F6">
              <w:rPr>
                <w:b/>
                <w:sz w:val="21"/>
                <w:szCs w:val="21"/>
              </w:rPr>
              <w:t>*Severity</w:t>
            </w:r>
          </w:p>
        </w:tc>
      </w:tr>
      <w:tr w14:paraId="6308DB0D"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1D327D" w:rsidRPr="004264E5" w:rsidP="00894EDA" w14:paraId="58143BC5"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rsidR="001D327D" w:rsidRPr="004264E5" w:rsidP="00894EDA" w14:paraId="1B45E257" w14:textId="77777777">
            <w:pPr>
              <w:ind w:left="47"/>
              <w:rPr>
                <w:sz w:val="21"/>
                <w:szCs w:val="21"/>
              </w:rPr>
            </w:pPr>
            <w:r w:rsidRPr="004264E5">
              <w:rPr>
                <w:sz w:val="21"/>
                <w:szCs w:val="21"/>
              </w:rPr>
              <w:t xml:space="preserve">Did the patient receive or experience any of the following? </w:t>
            </w:r>
          </w:p>
        </w:tc>
      </w:tr>
      <w:tr w14:paraId="4D81F066"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65C86B72"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54CED99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rsidR="001D327D" w:rsidRPr="008A0A58" w:rsidP="00894EDA" w14:paraId="1E7D71C2"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089C53F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0CF0597E" w14:textId="77777777">
            <w:pPr>
              <w:ind w:left="144"/>
              <w:rPr>
                <w:sz w:val="21"/>
                <w:szCs w:val="21"/>
                <w:lang w:val="fr-FR"/>
              </w:rPr>
            </w:pPr>
          </w:p>
        </w:tc>
        <w:tc>
          <w:tcPr>
            <w:tcW w:w="6296" w:type="dxa"/>
            <w:gridSpan w:val="59"/>
            <w:tcBorders>
              <w:top w:val="nil"/>
              <w:left w:val="nil"/>
              <w:bottom w:val="nil"/>
              <w:right w:val="nil"/>
            </w:tcBorders>
            <w:shd w:val="clear" w:color="auto" w:fill="auto"/>
            <w:vAlign w:val="bottom"/>
          </w:tcPr>
          <w:p w:rsidR="001D327D" w:rsidRPr="008A0A58" w:rsidP="00894EDA" w14:paraId="7BA5E17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rsidR="001D327D" w:rsidRPr="008A0A58" w:rsidP="00894EDA" w14:paraId="25C81A0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6C2CDAB"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704F06FF"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22CC48A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rsidR="001D327D" w:rsidRPr="008A0A58" w:rsidP="00894EDA" w14:paraId="120C8E7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E61911C"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8A0A58" w:rsidP="00894EDA" w14:paraId="7A58C972"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1D327D" w:rsidRPr="008A0A58" w:rsidP="00894EDA" w14:paraId="3B3520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1D327D" w:rsidRPr="008A0A58" w:rsidP="00894EDA" w14:paraId="0033C69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rsidR="001D327D" w:rsidRPr="008A0A58" w:rsidP="00894EDA" w14:paraId="5D569A1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8216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4CF8B3DE"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4264E5" w:rsidP="00894EDA" w14:paraId="6008CEF7" w14:textId="77777777">
            <w:pPr>
              <w:ind w:left="144"/>
              <w:rPr>
                <w:sz w:val="8"/>
                <w:szCs w:val="8"/>
              </w:rPr>
            </w:pPr>
          </w:p>
        </w:tc>
      </w:tr>
      <w:tr w14:paraId="09DA0E57"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1D327D" w:rsidRPr="004264E5" w:rsidP="00894EDA" w14:paraId="7C193931" w14:textId="77777777">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rsidR="001D327D" w:rsidRPr="007B34F6" w:rsidP="00894EDA" w14:paraId="6EB3FC11" w14:textId="77777777">
            <w:pPr>
              <w:rPr>
                <w:b/>
                <w:sz w:val="21"/>
                <w:szCs w:val="21"/>
              </w:rPr>
            </w:pPr>
            <w:r w:rsidRPr="007B34F6">
              <w:rPr>
                <w:b/>
                <w:sz w:val="21"/>
                <w:szCs w:val="21"/>
              </w:rPr>
              <w:t>*Imputability</w:t>
            </w:r>
          </w:p>
        </w:tc>
      </w:tr>
      <w:tr w14:paraId="42C2EC37" w14:textId="77777777" w:rsidTr="00894EDA">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1D327D" w:rsidRPr="004264E5" w:rsidP="00894EDA" w14:paraId="0D64E451"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rsidR="001D327D" w:rsidRPr="004264E5" w:rsidP="00894EDA" w14:paraId="7297C08E" w14:textId="77777777">
            <w:pPr>
              <w:rPr>
                <w:sz w:val="21"/>
                <w:szCs w:val="21"/>
              </w:rPr>
            </w:pPr>
            <w:r w:rsidRPr="004264E5">
              <w:rPr>
                <w:noProof/>
                <w:sz w:val="21"/>
                <w:szCs w:val="21"/>
              </w:rPr>
              <w:t>Which best describes the relationship between the transfusion and the reaction?</w:t>
            </w:r>
          </w:p>
        </w:tc>
      </w:tr>
      <w:tr w14:paraId="162351D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4AECD1B9" w14:textId="77777777">
            <w:pPr>
              <w:ind w:left="504"/>
              <w:rPr>
                <w:sz w:val="21"/>
                <w:szCs w:val="21"/>
              </w:rPr>
            </w:pPr>
          </w:p>
        </w:tc>
        <w:tc>
          <w:tcPr>
            <w:tcW w:w="10352" w:type="dxa"/>
            <w:gridSpan w:val="92"/>
            <w:tcBorders>
              <w:top w:val="nil"/>
              <w:left w:val="nil"/>
              <w:bottom w:val="nil"/>
              <w:right w:val="single" w:sz="4" w:space="0" w:color="auto"/>
            </w:tcBorders>
            <w:shd w:val="clear" w:color="auto" w:fill="auto"/>
          </w:tcPr>
          <w:p w:rsidR="001D327D" w:rsidRPr="004264E5" w:rsidP="00894EDA" w14:paraId="7A367494" w14:textId="77777777">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14:paraId="73FD5EED"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6406A919"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6E920CAE" w14:textId="77777777">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14:paraId="7E3D95D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5A2FA3B4"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70A82919"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14:paraId="29ECB58C"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1BA98F4E"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52EB5A1C"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14:paraId="6808E2BE"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78FD795F"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2F263696"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14:paraId="65BA3515"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7EF9374"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1D327D" w:rsidRPr="004264E5" w:rsidP="00894EDA" w14:paraId="7CF8895A"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14:paraId="374A5D28" w14:textId="77777777" w:rsidTr="00894EDA">
        <w:tblPrEx>
          <w:tblW w:w="10975" w:type="dxa"/>
          <w:jc w:val="center"/>
          <w:tblLayout w:type="fixed"/>
          <w:tblCellMar>
            <w:left w:w="115" w:type="dxa"/>
            <w:right w:w="43" w:type="dxa"/>
          </w:tblCellMar>
          <w:tblLook w:val="01E0"/>
        </w:tblPrEx>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4264E5" w:rsidP="00894EDA" w14:paraId="33935C58" w14:textId="77777777">
            <w:pPr>
              <w:rPr>
                <w:sz w:val="8"/>
                <w:szCs w:val="21"/>
              </w:rPr>
            </w:pPr>
          </w:p>
        </w:tc>
      </w:tr>
      <w:tr w14:paraId="5217ED4B"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1D327D" w:rsidRPr="004264E5" w:rsidP="00894EDA" w14:paraId="3AE4A26B" w14:textId="77777777">
            <w:pPr>
              <w:rPr>
                <w:bCs/>
                <w:sz w:val="21"/>
                <w:szCs w:val="21"/>
              </w:rPr>
            </w:pPr>
          </w:p>
        </w:tc>
        <w:tc>
          <w:tcPr>
            <w:tcW w:w="4227" w:type="dxa"/>
            <w:gridSpan w:val="37"/>
            <w:tcBorders>
              <w:top w:val="nil"/>
              <w:left w:val="nil"/>
              <w:bottom w:val="nil"/>
              <w:right w:val="nil"/>
            </w:tcBorders>
            <w:shd w:val="clear" w:color="auto" w:fill="auto"/>
            <w:vAlign w:val="bottom"/>
          </w:tcPr>
          <w:p w:rsidR="001D327D" w:rsidRPr="004264E5" w:rsidP="00894EDA" w14:paraId="7037C95F" w14:textId="77777777">
            <w:pPr>
              <w:rPr>
                <w:bCs/>
                <w:sz w:val="21"/>
                <w:szCs w:val="21"/>
              </w:rPr>
            </w:pPr>
            <w:r w:rsidRPr="004264E5">
              <w:rPr>
                <w:sz w:val="21"/>
                <w:szCs w:val="21"/>
              </w:rPr>
              <w:t>Did the transfusion occur at your facility?</w:t>
            </w:r>
          </w:p>
        </w:tc>
        <w:tc>
          <w:tcPr>
            <w:tcW w:w="1350" w:type="dxa"/>
            <w:gridSpan w:val="13"/>
            <w:tcBorders>
              <w:top w:val="nil"/>
              <w:left w:val="nil"/>
              <w:bottom w:val="nil"/>
              <w:right w:val="nil"/>
            </w:tcBorders>
            <w:shd w:val="clear" w:color="auto" w:fill="auto"/>
            <w:vAlign w:val="bottom"/>
          </w:tcPr>
          <w:p w:rsidR="001D327D" w:rsidRPr="004264E5" w:rsidP="00894EDA" w14:paraId="27352DEF"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rsidR="001D327D" w:rsidRPr="004264E5" w:rsidP="00894EDA" w14:paraId="3E2FFD5F"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82168">
              <w:rPr>
                <w:sz w:val="21"/>
                <w:szCs w:val="21"/>
              </w:rPr>
              <w:fldChar w:fldCharType="separate"/>
            </w:r>
            <w:r w:rsidRPr="004264E5">
              <w:rPr>
                <w:sz w:val="21"/>
                <w:szCs w:val="21"/>
              </w:rPr>
              <w:fldChar w:fldCharType="end"/>
            </w:r>
            <w:r w:rsidRPr="004264E5">
              <w:rPr>
                <w:sz w:val="21"/>
                <w:szCs w:val="21"/>
              </w:rPr>
              <w:t xml:space="preserve"> NO</w:t>
            </w:r>
          </w:p>
        </w:tc>
      </w:tr>
      <w:tr w14:paraId="3E0356BE" w14:textId="77777777" w:rsidTr="00894EDA">
        <w:tblPrEx>
          <w:tblW w:w="10975" w:type="dxa"/>
          <w:jc w:val="center"/>
          <w:tblLayout w:type="fixed"/>
          <w:tblCellMar>
            <w:left w:w="115" w:type="dxa"/>
            <w:right w:w="43" w:type="dxa"/>
          </w:tblCellMar>
          <w:tblLook w:val="01E0"/>
        </w:tblPrEx>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rsidR="001D327D" w:rsidRPr="004264E5" w:rsidP="00894EDA" w14:paraId="7AF73088" w14:textId="77777777">
            <w:pPr>
              <w:rPr>
                <w:bCs/>
                <w:sz w:val="8"/>
                <w:szCs w:val="21"/>
              </w:rPr>
            </w:pPr>
          </w:p>
        </w:tc>
        <w:tc>
          <w:tcPr>
            <w:tcW w:w="4911" w:type="dxa"/>
            <w:gridSpan w:val="44"/>
            <w:tcBorders>
              <w:top w:val="nil"/>
              <w:left w:val="nil"/>
              <w:bottom w:val="single" w:sz="4" w:space="0" w:color="auto"/>
              <w:right w:val="nil"/>
            </w:tcBorders>
            <w:shd w:val="clear" w:color="auto" w:fill="auto"/>
            <w:vAlign w:val="bottom"/>
          </w:tcPr>
          <w:p w:rsidR="001D327D" w:rsidRPr="004264E5" w:rsidP="00894EDA" w14:paraId="780DCCE3" w14:textId="77777777">
            <w:pPr>
              <w:rPr>
                <w:sz w:val="8"/>
                <w:szCs w:val="21"/>
              </w:rPr>
            </w:pPr>
          </w:p>
        </w:tc>
        <w:tc>
          <w:tcPr>
            <w:tcW w:w="2680" w:type="dxa"/>
            <w:gridSpan w:val="29"/>
            <w:tcBorders>
              <w:top w:val="nil"/>
              <w:left w:val="nil"/>
              <w:bottom w:val="single" w:sz="4" w:space="0" w:color="auto"/>
              <w:right w:val="nil"/>
            </w:tcBorders>
            <w:shd w:val="clear" w:color="auto" w:fill="auto"/>
            <w:vAlign w:val="bottom"/>
          </w:tcPr>
          <w:p w:rsidR="001D327D" w:rsidRPr="004264E5" w:rsidP="00894EDA" w14:paraId="447A077E" w14:textId="77777777">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rsidR="001D327D" w:rsidRPr="004264E5" w:rsidP="00894EDA" w14:paraId="187E3D53" w14:textId="77777777">
            <w:pPr>
              <w:rPr>
                <w:sz w:val="8"/>
                <w:szCs w:val="21"/>
              </w:rPr>
            </w:pPr>
          </w:p>
        </w:tc>
      </w:tr>
      <w:tr w14:paraId="6E3F6B85" w14:textId="77777777" w:rsidTr="00894EDA">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1D327D" w:rsidRPr="00F266C5" w:rsidP="00894EDA" w14:paraId="21239CB4" w14:textId="77777777">
            <w:pPr>
              <w:rPr>
                <w:b/>
                <w:bCs/>
              </w:rPr>
            </w:pPr>
            <w:r>
              <w:rPr>
                <w:b/>
                <w:bCs/>
              </w:rPr>
              <w:t>Module-generated Designations</w:t>
            </w:r>
          </w:p>
        </w:tc>
      </w:tr>
      <w:tr w14:paraId="104C3808"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nil"/>
            </w:tcBorders>
            <w:shd w:val="clear" w:color="auto" w:fill="FFFFFF" w:themeFill="background1"/>
            <w:vAlign w:val="bottom"/>
          </w:tcPr>
          <w:p w:rsidR="001D327D" w:rsidRPr="00120532" w:rsidP="00894EDA" w14:paraId="120CCE1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5A4512B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F266C5" w:rsidP="00894EDA" w14:paraId="570E4A4B" w14:textId="77777777">
            <w:pPr>
              <w:rPr>
                <w:sz w:val="8"/>
                <w:szCs w:val="8"/>
              </w:rPr>
            </w:pPr>
          </w:p>
        </w:tc>
      </w:tr>
      <w:tr w14:paraId="31B41860"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26EBA67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395CD3C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39346E6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2B7B3BD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NO</w:t>
            </w:r>
          </w:p>
        </w:tc>
      </w:tr>
      <w:tr w14:paraId="3456FA1E"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6517F037"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626769E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9063EF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F266C5" w:rsidP="00894EDA" w14:paraId="07C62F03" w14:textId="77777777">
            <w:pPr>
              <w:rPr>
                <w:sz w:val="8"/>
                <w:szCs w:val="8"/>
              </w:rPr>
            </w:pPr>
          </w:p>
        </w:tc>
      </w:tr>
      <w:tr w14:paraId="28B68D82"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5FAA3809"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203494D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1C3F320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3F6F37A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NO</w:t>
            </w:r>
          </w:p>
        </w:tc>
      </w:tr>
      <w:tr w14:paraId="1810F210"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7E5F8286"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311F47C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5E92C1"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1D327D" w:rsidRPr="00F266C5" w:rsidP="00894EDA" w14:paraId="5D230AB4" w14:textId="77777777">
            <w:pPr>
              <w:rPr>
                <w:sz w:val="8"/>
                <w:szCs w:val="8"/>
              </w:rPr>
            </w:pPr>
          </w:p>
        </w:tc>
      </w:tr>
      <w:tr w14:paraId="7D688980" w14:textId="77777777" w:rsidTr="00894EDA">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1D327D" w:rsidRPr="009C42A8" w:rsidP="00894EDA" w14:paraId="5B30B726"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1D327D" w:rsidRPr="009E1004" w:rsidP="00894EDA" w14:paraId="76EF201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1D327D" w:rsidRPr="009C42A8" w:rsidP="00894EDA" w14:paraId="4EB00DA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1D327D" w:rsidRPr="009C42A8" w:rsidP="00894EDA" w14:paraId="5308386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82168">
              <w:rPr>
                <w:sz w:val="21"/>
                <w:szCs w:val="21"/>
              </w:rPr>
              <w:fldChar w:fldCharType="separate"/>
            </w:r>
            <w:r>
              <w:rPr>
                <w:sz w:val="21"/>
                <w:szCs w:val="21"/>
              </w:rPr>
              <w:fldChar w:fldCharType="end"/>
            </w:r>
            <w:r>
              <w:rPr>
                <w:sz w:val="21"/>
                <w:szCs w:val="21"/>
              </w:rPr>
              <w:t xml:space="preserve"> NO</w:t>
            </w:r>
          </w:p>
        </w:tc>
      </w:tr>
      <w:tr w14:paraId="731D817B" w14:textId="77777777" w:rsidTr="00894EDA">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1D327D" w:rsidRPr="009C42A8" w:rsidP="00894EDA" w14:paraId="2E6FFBA5" w14:textId="77777777">
            <w:pPr>
              <w:rPr>
                <w:b/>
                <w:szCs w:val="22"/>
              </w:rPr>
            </w:pPr>
          </w:p>
        </w:tc>
        <w:tc>
          <w:tcPr>
            <w:tcW w:w="10540" w:type="dxa"/>
            <w:gridSpan w:val="94"/>
            <w:tcBorders>
              <w:top w:val="nil"/>
              <w:left w:val="nil"/>
              <w:bottom w:val="nil"/>
            </w:tcBorders>
            <w:shd w:val="clear" w:color="auto" w:fill="FFFFFF" w:themeFill="background1"/>
            <w:vAlign w:val="bottom"/>
          </w:tcPr>
          <w:p w:rsidR="001D327D" w:rsidRPr="009C42A8" w:rsidP="00894EDA" w14:paraId="1915C46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72D2E0C" w14:textId="77777777" w:rsidTr="00894EDA">
        <w:tblPrEx>
          <w:tblW w:w="10975" w:type="dxa"/>
          <w:jc w:val="center"/>
          <w:tblLayout w:type="fixed"/>
          <w:tblCellMar>
            <w:left w:w="115" w:type="dxa"/>
            <w:right w:w="43" w:type="dxa"/>
          </w:tblCellMar>
          <w:tblLook w:val="01E0"/>
        </w:tblPrEx>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rsidR="001D327D" w:rsidRPr="00577878" w:rsidP="00894EDA" w14:paraId="4DFD3D80" w14:textId="77777777">
            <w:pPr>
              <w:rPr>
                <w:sz w:val="4"/>
                <w:szCs w:val="8"/>
              </w:rPr>
            </w:pPr>
          </w:p>
        </w:tc>
      </w:tr>
      <w:tr w14:paraId="648C51FE" w14:textId="77777777" w:rsidTr="00894EDA">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1D327D" w:rsidRPr="00520480" w:rsidP="00894EDA" w14:paraId="6B4C2DF7" w14:textId="77777777">
            <w:pPr>
              <w:ind w:left="47"/>
              <w:rPr>
                <w:b/>
                <w:szCs w:val="21"/>
              </w:rPr>
            </w:pPr>
            <w:r w:rsidRPr="00520480">
              <w:rPr>
                <w:b/>
                <w:szCs w:val="21"/>
              </w:rPr>
              <w:t>Patient Treatment</w:t>
            </w:r>
          </w:p>
        </w:tc>
      </w:tr>
      <w:tr w14:paraId="5BC5F7F1" w14:textId="77777777" w:rsidTr="00894EDA">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1D327D" w:rsidRPr="00614D6A" w:rsidP="00894EDA" w14:paraId="76326173" w14:textId="77777777">
            <w:pPr>
              <w:rPr>
                <w:color w:val="FF0000"/>
                <w:sz w:val="21"/>
                <w:szCs w:val="21"/>
              </w:rPr>
            </w:pPr>
          </w:p>
        </w:tc>
        <w:tc>
          <w:tcPr>
            <w:tcW w:w="6485" w:type="dxa"/>
            <w:gridSpan w:val="64"/>
            <w:tcBorders>
              <w:top w:val="nil"/>
              <w:left w:val="nil"/>
              <w:bottom w:val="nil"/>
              <w:right w:val="nil"/>
            </w:tcBorders>
            <w:shd w:val="clear" w:color="auto" w:fill="auto"/>
            <w:vAlign w:val="bottom"/>
          </w:tcPr>
          <w:p w:rsidR="001D327D" w:rsidRPr="00614D6A" w:rsidP="00894EDA" w14:paraId="05D1735D"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1D327D" w:rsidRPr="00614D6A" w:rsidP="00894EDA" w14:paraId="4F43708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1D327D" w:rsidRPr="00614D6A" w:rsidP="00894EDA" w14:paraId="6941D32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rsidR="001D327D" w:rsidRPr="00614D6A" w:rsidP="00894EDA" w14:paraId="1D4E314C"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82168">
              <w:rPr>
                <w:sz w:val="21"/>
                <w:szCs w:val="21"/>
              </w:rPr>
              <w:fldChar w:fldCharType="separate"/>
            </w:r>
            <w:r w:rsidRPr="0067647E">
              <w:rPr>
                <w:sz w:val="21"/>
                <w:szCs w:val="21"/>
              </w:rPr>
              <w:fldChar w:fldCharType="end"/>
            </w:r>
            <w:r w:rsidRPr="0067647E">
              <w:rPr>
                <w:sz w:val="21"/>
                <w:szCs w:val="21"/>
              </w:rPr>
              <w:t xml:space="preserve"> UNKNOWN</w:t>
            </w:r>
          </w:p>
        </w:tc>
      </w:tr>
      <w:tr w14:paraId="2B5CE5C4" w14:textId="77777777" w:rsidTr="00894EDA">
        <w:tblPrEx>
          <w:tblW w:w="10975" w:type="dxa"/>
          <w:jc w:val="center"/>
          <w:tblLayout w:type="fixed"/>
          <w:tblCellMar>
            <w:left w:w="115" w:type="dxa"/>
            <w:right w:w="115" w:type="dxa"/>
          </w:tblCellMar>
          <w:tblLook w:val="01E0"/>
        </w:tblPrEx>
        <w:trPr>
          <w:trHeight w:val="288"/>
          <w:jc w:val="center"/>
        </w:trPr>
        <w:tc>
          <w:tcPr>
            <w:tcW w:w="378" w:type="dxa"/>
            <w:gridSpan w:val="6"/>
            <w:tcBorders>
              <w:top w:val="nil"/>
              <w:left w:val="single" w:sz="4" w:space="0" w:color="auto"/>
              <w:bottom w:val="nil"/>
              <w:right w:val="nil"/>
            </w:tcBorders>
            <w:shd w:val="clear" w:color="auto" w:fill="auto"/>
            <w:vAlign w:val="bottom"/>
          </w:tcPr>
          <w:p w:rsidR="001D327D" w:rsidRPr="00614D6A" w:rsidP="00894EDA" w14:paraId="54C5AF64"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1D327D" w:rsidRPr="00614D6A" w:rsidP="00894EDA" w14:paraId="3EE67D2C" w14:textId="77777777">
            <w:pPr>
              <w:rPr>
                <w:color w:val="FF0000"/>
                <w:sz w:val="21"/>
                <w:szCs w:val="21"/>
              </w:rPr>
            </w:pPr>
            <w:r w:rsidRPr="00614D6A">
              <w:rPr>
                <w:sz w:val="21"/>
                <w:szCs w:val="21"/>
              </w:rPr>
              <w:t xml:space="preserve">If yes, select treatment(s): </w:t>
            </w:r>
          </w:p>
        </w:tc>
      </w:tr>
      <w:tr w14:paraId="5B611753" w14:textId="77777777" w:rsidTr="00894EDA">
        <w:tblPrEx>
          <w:tblW w:w="10975" w:type="dxa"/>
          <w:jc w:val="center"/>
          <w:tblLayout w:type="fixed"/>
          <w:tblCellMar>
            <w:left w:w="115" w:type="dxa"/>
            <w:right w:w="43" w:type="dxa"/>
          </w:tblCellMar>
          <w:tblLook w:val="01E0"/>
        </w:tblPrEx>
        <w:trPr>
          <w:trHeight w:val="317"/>
          <w:jc w:val="center"/>
        </w:trPr>
        <w:tc>
          <w:tcPr>
            <w:tcW w:w="643" w:type="dxa"/>
            <w:gridSpan w:val="11"/>
            <w:tcBorders>
              <w:top w:val="nil"/>
              <w:left w:val="single" w:sz="4" w:space="0" w:color="auto"/>
              <w:bottom w:val="nil"/>
              <w:right w:val="nil"/>
            </w:tcBorders>
            <w:vAlign w:val="bottom"/>
          </w:tcPr>
          <w:p w:rsidR="001D327D" w:rsidRPr="00614D6A" w:rsidP="00894EDA" w14:paraId="25E74F72" w14:textId="77777777">
            <w:pPr>
              <w:spacing w:after="40"/>
              <w:rPr>
                <w:sz w:val="21"/>
                <w:szCs w:val="21"/>
              </w:rPr>
            </w:pPr>
          </w:p>
        </w:tc>
        <w:tc>
          <w:tcPr>
            <w:tcW w:w="10332" w:type="dxa"/>
            <w:gridSpan w:val="91"/>
            <w:tcBorders>
              <w:top w:val="nil"/>
              <w:left w:val="nil"/>
              <w:bottom w:val="nil"/>
              <w:right w:val="single" w:sz="4" w:space="0" w:color="auto"/>
            </w:tcBorders>
            <w:vAlign w:val="bottom"/>
          </w:tcPr>
          <w:p w:rsidR="001D327D" w:rsidRPr="00614D6A" w:rsidP="00894EDA" w14:paraId="35DF879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7001746" w14:textId="77777777" w:rsidTr="00894EDA">
        <w:tblPrEx>
          <w:tblW w:w="10975" w:type="dxa"/>
          <w:jc w:val="center"/>
          <w:tblLayout w:type="fixed"/>
          <w:tblCellMar>
            <w:left w:w="115" w:type="dxa"/>
            <w:right w:w="43" w:type="dxa"/>
          </w:tblCellMar>
          <w:tblLook w:val="01E0"/>
        </w:tblPrEx>
        <w:trPr>
          <w:trHeight w:val="317"/>
          <w:jc w:val="center"/>
        </w:trPr>
        <w:tc>
          <w:tcPr>
            <w:tcW w:w="1151" w:type="dxa"/>
            <w:gridSpan w:val="14"/>
            <w:tcBorders>
              <w:top w:val="nil"/>
              <w:left w:val="single" w:sz="4" w:space="0" w:color="auto"/>
              <w:bottom w:val="nil"/>
              <w:right w:val="nil"/>
            </w:tcBorders>
            <w:vAlign w:val="bottom"/>
          </w:tcPr>
          <w:p w:rsidR="001D327D" w:rsidRPr="00614D6A" w:rsidP="00894EDA" w14:paraId="36C8ADD5" w14:textId="77777777">
            <w:pPr>
              <w:spacing w:after="40"/>
              <w:rPr>
                <w:sz w:val="21"/>
                <w:szCs w:val="21"/>
              </w:rPr>
            </w:pPr>
          </w:p>
        </w:tc>
        <w:tc>
          <w:tcPr>
            <w:tcW w:w="1624" w:type="dxa"/>
            <w:gridSpan w:val="12"/>
            <w:tcBorders>
              <w:top w:val="nil"/>
              <w:left w:val="nil"/>
              <w:bottom w:val="nil"/>
              <w:right w:val="nil"/>
            </w:tcBorders>
            <w:vAlign w:val="bottom"/>
          </w:tcPr>
          <w:p w:rsidR="001D327D" w:rsidRPr="00614D6A" w:rsidP="00894EDA" w14:paraId="4BC1A6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1D327D" w:rsidRPr="00614D6A" w:rsidP="00894EDA" w14:paraId="5F246D6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rsidR="001D327D" w:rsidRPr="00614D6A" w:rsidP="00894EDA" w14:paraId="1385DC7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1D327D" w:rsidRPr="00614D6A" w:rsidP="00894EDA" w14:paraId="11687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rsidR="001D327D" w:rsidRPr="00614D6A" w:rsidP="00894EDA" w14:paraId="700E131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iuretics</w:t>
            </w:r>
          </w:p>
        </w:tc>
      </w:tr>
      <w:tr w14:paraId="5074C134"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0989CD3F" w14:textId="77777777">
            <w:pPr>
              <w:spacing w:after="40"/>
              <w:rPr>
                <w:sz w:val="21"/>
                <w:szCs w:val="21"/>
              </w:rPr>
            </w:pPr>
          </w:p>
        </w:tc>
        <w:tc>
          <w:tcPr>
            <w:tcW w:w="3125" w:type="dxa"/>
            <w:gridSpan w:val="25"/>
            <w:tcBorders>
              <w:top w:val="nil"/>
              <w:left w:val="nil"/>
              <w:bottom w:val="nil"/>
              <w:right w:val="nil"/>
            </w:tcBorders>
            <w:vAlign w:val="bottom"/>
          </w:tcPr>
          <w:p w:rsidR="001D327D" w:rsidRPr="00614D6A" w:rsidP="00894EDA" w14:paraId="0693A4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rsidR="001D327D" w:rsidRPr="00614D6A" w:rsidP="00894EDA" w14:paraId="690E5E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rsidR="001D327D" w:rsidRPr="00614D6A" w:rsidP="00894EDA" w14:paraId="675367F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rsidR="001D327D" w:rsidRPr="00614D6A" w:rsidP="00894EDA" w14:paraId="05C778D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Antibiotics</w:t>
            </w:r>
          </w:p>
        </w:tc>
      </w:tr>
      <w:tr w14:paraId="0706C08B"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2A24B897" w14:textId="77777777">
            <w:pPr>
              <w:spacing w:after="40"/>
              <w:rPr>
                <w:sz w:val="21"/>
                <w:szCs w:val="21"/>
              </w:rPr>
            </w:pPr>
          </w:p>
        </w:tc>
        <w:tc>
          <w:tcPr>
            <w:tcW w:w="2815" w:type="dxa"/>
            <w:gridSpan w:val="23"/>
            <w:tcBorders>
              <w:top w:val="nil"/>
              <w:left w:val="nil"/>
              <w:bottom w:val="nil"/>
              <w:right w:val="nil"/>
            </w:tcBorders>
            <w:vAlign w:val="bottom"/>
          </w:tcPr>
          <w:p w:rsidR="001D327D" w:rsidRPr="00614D6A" w:rsidP="00894EDA" w14:paraId="5DCA446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0"/>
            <w:tcBorders>
              <w:top w:val="nil"/>
              <w:left w:val="nil"/>
              <w:bottom w:val="nil"/>
              <w:right w:val="nil"/>
            </w:tcBorders>
            <w:vAlign w:val="bottom"/>
          </w:tcPr>
          <w:p w:rsidR="001D327D" w:rsidRPr="00614D6A" w:rsidP="00894EDA" w14:paraId="33AE4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rsidR="001D327D" w:rsidRPr="00614D6A" w:rsidP="00894EDA" w14:paraId="3F01E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1D327D" w:rsidRPr="00614D6A" w:rsidP="00894EDA" w14:paraId="46821259" w14:textId="77777777">
            <w:pPr>
              <w:spacing w:after="40"/>
              <w:rPr>
                <w:sz w:val="21"/>
                <w:szCs w:val="21"/>
              </w:rPr>
            </w:pPr>
          </w:p>
        </w:tc>
      </w:tr>
      <w:tr w14:paraId="31C45E21"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291550AA" w14:textId="77777777">
            <w:pPr>
              <w:spacing w:after="40"/>
              <w:rPr>
                <w:sz w:val="8"/>
                <w:szCs w:val="8"/>
              </w:rPr>
            </w:pPr>
          </w:p>
        </w:tc>
      </w:tr>
      <w:tr w14:paraId="0F2AD6CA"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555BDFB2"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40A182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F25717B"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797EC3AB" w14:textId="77777777">
            <w:pPr>
              <w:spacing w:after="40"/>
              <w:rPr>
                <w:sz w:val="8"/>
                <w:szCs w:val="8"/>
              </w:rPr>
            </w:pPr>
          </w:p>
        </w:tc>
      </w:tr>
      <w:tr w14:paraId="1190624D"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2A7F46FD"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6FD320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C132B9D"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6B17CFF4" w14:textId="77777777">
            <w:pPr>
              <w:spacing w:after="40"/>
              <w:rPr>
                <w:sz w:val="21"/>
                <w:szCs w:val="21"/>
              </w:rPr>
            </w:pPr>
          </w:p>
        </w:tc>
        <w:tc>
          <w:tcPr>
            <w:tcW w:w="2815" w:type="dxa"/>
            <w:gridSpan w:val="23"/>
            <w:tcBorders>
              <w:top w:val="nil"/>
              <w:left w:val="nil"/>
              <w:bottom w:val="nil"/>
              <w:right w:val="nil"/>
            </w:tcBorders>
            <w:vAlign w:val="bottom"/>
          </w:tcPr>
          <w:p w:rsidR="001D327D" w:rsidRPr="00614D6A" w:rsidP="00894EDA" w14:paraId="0B91B56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rsidR="001D327D" w:rsidRPr="00614D6A" w:rsidP="00894EDA" w14:paraId="6FE840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rsidR="001D327D" w:rsidRPr="00614D6A" w:rsidP="00894EDA" w14:paraId="3BF5B45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Oxygen</w:t>
            </w:r>
          </w:p>
        </w:tc>
      </w:tr>
      <w:tr w14:paraId="68A6F58C"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667D1BF8" w14:textId="77777777">
            <w:pPr>
              <w:spacing w:after="40"/>
              <w:rPr>
                <w:sz w:val="8"/>
                <w:szCs w:val="8"/>
              </w:rPr>
            </w:pPr>
          </w:p>
        </w:tc>
      </w:tr>
      <w:tr w14:paraId="38EFCFF2"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6826F0BF"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38EEB7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EAFAB33" w14:textId="77777777" w:rsidTr="00894EDA">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1D327D" w:rsidRPr="00614D6A" w:rsidP="00894EDA" w14:paraId="6309594B" w14:textId="77777777">
            <w:pPr>
              <w:spacing w:after="40"/>
              <w:rPr>
                <w:sz w:val="21"/>
                <w:szCs w:val="21"/>
              </w:rPr>
            </w:pPr>
          </w:p>
        </w:tc>
        <w:tc>
          <w:tcPr>
            <w:tcW w:w="1792" w:type="dxa"/>
            <w:gridSpan w:val="15"/>
            <w:tcBorders>
              <w:top w:val="nil"/>
              <w:left w:val="nil"/>
              <w:bottom w:val="nil"/>
              <w:right w:val="nil"/>
            </w:tcBorders>
            <w:vAlign w:val="bottom"/>
          </w:tcPr>
          <w:p w:rsidR="001D327D" w:rsidRPr="00614D6A" w:rsidP="00894EDA" w14:paraId="78B37F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1D327D" w:rsidRPr="00614D6A" w:rsidP="00894EDA" w14:paraId="191D9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rsidR="001D327D" w:rsidRPr="00614D6A" w:rsidP="00894EDA" w14:paraId="1F814E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C279CE7"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1D327D" w:rsidRPr="00614D6A" w:rsidP="00894EDA" w14:paraId="7447A8E7" w14:textId="77777777">
            <w:pPr>
              <w:spacing w:after="40"/>
              <w:rPr>
                <w:sz w:val="8"/>
                <w:szCs w:val="8"/>
              </w:rPr>
            </w:pPr>
          </w:p>
        </w:tc>
      </w:tr>
      <w:tr w14:paraId="06A10924"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16BB34D8"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1D327D" w:rsidRPr="00614D6A" w:rsidP="00894EDA" w14:paraId="26E6FDB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03D28C64"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single" w:sz="4" w:space="0" w:color="auto"/>
              <w:right w:val="nil"/>
            </w:tcBorders>
            <w:vAlign w:val="bottom"/>
          </w:tcPr>
          <w:p w:rsidR="001D327D" w:rsidRPr="00614D6A" w:rsidP="00894EDA" w14:paraId="6AE85682" w14:textId="77777777">
            <w:pPr>
              <w:spacing w:after="40"/>
              <w:rPr>
                <w:sz w:val="21"/>
                <w:szCs w:val="21"/>
              </w:rPr>
            </w:pPr>
          </w:p>
        </w:tc>
        <w:tc>
          <w:tcPr>
            <w:tcW w:w="1091" w:type="dxa"/>
            <w:gridSpan w:val="8"/>
            <w:tcBorders>
              <w:top w:val="nil"/>
              <w:left w:val="nil"/>
              <w:bottom w:val="single" w:sz="4" w:space="0" w:color="auto"/>
              <w:right w:val="nil"/>
            </w:tcBorders>
            <w:vAlign w:val="bottom"/>
          </w:tcPr>
          <w:p w:rsidR="001D327D" w:rsidRPr="00614D6A" w:rsidP="00894EDA" w14:paraId="6E4BAE6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rsidR="001D327D" w:rsidRPr="00614D6A" w:rsidP="00894EDA" w14:paraId="686EF5A4" w14:textId="77777777">
            <w:pPr>
              <w:spacing w:after="40"/>
              <w:rPr>
                <w:sz w:val="21"/>
                <w:szCs w:val="21"/>
              </w:rPr>
            </w:pPr>
            <w:r w:rsidRPr="00614D6A">
              <w:rPr>
                <w:sz w:val="21"/>
                <w:szCs w:val="21"/>
              </w:rPr>
              <w:t>Specify: ____________________________________________________________</w:t>
            </w:r>
          </w:p>
        </w:tc>
      </w:tr>
      <w:tr w14:paraId="786CB226" w14:textId="77777777" w:rsidTr="00894EDA">
        <w:tblPrEx>
          <w:tblW w:w="10975" w:type="dxa"/>
          <w:jc w:val="center"/>
          <w:tblLayout w:type="fixed"/>
          <w:tblCellMar>
            <w:left w:w="115" w:type="dxa"/>
            <w:right w:w="43" w:type="dxa"/>
          </w:tblCellMar>
          <w:tblLook w:val="01E0"/>
        </w:tblPrEx>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1D327D" w:rsidRPr="00520480" w:rsidP="00894EDA" w14:paraId="3F609CD0" w14:textId="77777777">
            <w:pPr>
              <w:spacing w:after="40"/>
              <w:rPr>
                <w:b/>
                <w:szCs w:val="8"/>
              </w:rPr>
            </w:pPr>
            <w:r w:rsidRPr="00520480">
              <w:rPr>
                <w:b/>
                <w:szCs w:val="8"/>
              </w:rPr>
              <w:t>Outcome</w:t>
            </w:r>
          </w:p>
        </w:tc>
      </w:tr>
      <w:tr w14:paraId="6D59FC53" w14:textId="77777777" w:rsidTr="00894EDA">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1D327D" w:rsidRPr="00614D6A" w:rsidP="00894EDA" w14:paraId="7CFB4CCB" w14:textId="77777777">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rsidR="001D327D" w:rsidRPr="009E1004" w:rsidP="00894EDA" w14:paraId="4FBE04A7"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1D327D" w:rsidRPr="00614D6A" w:rsidP="00894EDA" w14:paraId="47C54CB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rsidR="001D327D" w:rsidRPr="00614D6A" w:rsidP="00894EDA" w14:paraId="771CDE5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rsidR="001D327D" w:rsidRPr="00614D6A" w:rsidP="00894EDA" w14:paraId="298ADC5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rsidR="001D327D" w:rsidRPr="00614D6A" w:rsidP="00894EDA" w14:paraId="4F32DD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t determined</w:t>
            </w:r>
          </w:p>
        </w:tc>
      </w:tr>
      <w:tr w14:paraId="45D1C711"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3031E4FA" w14:textId="77777777">
            <w:pPr>
              <w:rPr>
                <w:sz w:val="21"/>
                <w:szCs w:val="21"/>
              </w:rPr>
            </w:pPr>
          </w:p>
        </w:tc>
        <w:tc>
          <w:tcPr>
            <w:tcW w:w="1988" w:type="dxa"/>
            <w:gridSpan w:val="14"/>
            <w:tcBorders>
              <w:top w:val="nil"/>
              <w:left w:val="nil"/>
              <w:bottom w:val="nil"/>
              <w:right w:val="nil"/>
            </w:tcBorders>
            <w:shd w:val="clear" w:color="auto" w:fill="FFFFFF"/>
            <w:vAlign w:val="bottom"/>
          </w:tcPr>
          <w:p w:rsidR="001D327D" w:rsidRPr="00614D6A" w:rsidP="00894EDA" w14:paraId="052A2929"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1D327D" w:rsidRPr="00614D6A" w:rsidP="00894EDA" w14:paraId="3D79B14F" w14:textId="77777777">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rsidR="001D327D" w:rsidRPr="00614D6A" w:rsidP="00894EDA" w14:paraId="0093EC02" w14:textId="77777777">
            <w:pPr>
              <w:rPr>
                <w:sz w:val="21"/>
                <w:szCs w:val="21"/>
              </w:rPr>
            </w:pPr>
          </w:p>
        </w:tc>
      </w:tr>
      <w:tr w14:paraId="7D1BC23A" w14:textId="77777777" w:rsidTr="00894EDA">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1D327D" w:rsidRPr="00614D6A" w:rsidP="00894EDA" w14:paraId="1BCEB5D0" w14:textId="77777777">
            <w:pPr>
              <w:rPr>
                <w:sz w:val="21"/>
                <w:szCs w:val="21"/>
              </w:rPr>
            </w:pPr>
          </w:p>
        </w:tc>
        <w:tc>
          <w:tcPr>
            <w:tcW w:w="10000" w:type="dxa"/>
            <w:gridSpan w:val="90"/>
            <w:tcBorders>
              <w:top w:val="nil"/>
              <w:left w:val="nil"/>
              <w:bottom w:val="nil"/>
              <w:right w:val="single" w:sz="4" w:space="0" w:color="auto"/>
            </w:tcBorders>
            <w:shd w:val="clear" w:color="auto" w:fill="FFFFFF"/>
            <w:vAlign w:val="bottom"/>
          </w:tcPr>
          <w:p w:rsidR="001D327D" w:rsidRPr="00614D6A" w:rsidP="00894EDA" w14:paraId="6421BB4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FA5BA8A" w14:textId="77777777" w:rsidTr="00894EDA">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1D327D" w:rsidRPr="00614D6A" w:rsidP="00894EDA" w14:paraId="2CF726EE" w14:textId="77777777">
            <w:pPr>
              <w:rPr>
                <w:sz w:val="21"/>
                <w:szCs w:val="21"/>
              </w:rPr>
            </w:pPr>
          </w:p>
        </w:tc>
        <w:tc>
          <w:tcPr>
            <w:tcW w:w="1234" w:type="dxa"/>
            <w:gridSpan w:val="8"/>
            <w:tcBorders>
              <w:top w:val="nil"/>
              <w:left w:val="nil"/>
              <w:bottom w:val="nil"/>
              <w:right w:val="nil"/>
            </w:tcBorders>
            <w:vAlign w:val="bottom"/>
          </w:tcPr>
          <w:p w:rsidR="001D327D" w:rsidRPr="00614D6A" w:rsidP="00894EDA" w14:paraId="209D35A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1D327D" w:rsidRPr="00614D6A" w:rsidP="00894EDA" w14:paraId="4A2117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rsidR="001D327D" w:rsidRPr="00614D6A" w:rsidP="00894EDA" w14:paraId="727E02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1D327D" w:rsidRPr="00614D6A" w:rsidP="00894EDA" w14:paraId="672351A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rsidR="001D327D" w:rsidRPr="00614D6A" w:rsidP="00894EDA" w14:paraId="51001BC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rsidR="001D327D" w:rsidRPr="00614D6A" w:rsidP="00894EDA" w14:paraId="0C359B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t determined</w:t>
            </w:r>
          </w:p>
        </w:tc>
      </w:tr>
      <w:tr w14:paraId="728BD361"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13F24881" w14:textId="77777777">
            <w:pPr>
              <w:rPr>
                <w:sz w:val="21"/>
                <w:szCs w:val="21"/>
              </w:rPr>
            </w:pPr>
          </w:p>
        </w:tc>
        <w:tc>
          <w:tcPr>
            <w:tcW w:w="1811" w:type="dxa"/>
            <w:gridSpan w:val="12"/>
            <w:tcBorders>
              <w:top w:val="nil"/>
              <w:left w:val="nil"/>
              <w:bottom w:val="nil"/>
              <w:right w:val="nil"/>
            </w:tcBorders>
            <w:shd w:val="clear" w:color="auto" w:fill="FFFFFF"/>
            <w:vAlign w:val="bottom"/>
          </w:tcPr>
          <w:p w:rsidR="001D327D" w:rsidRPr="00614D6A" w:rsidP="00894EDA" w14:paraId="50D446D1" w14:textId="77777777">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rsidR="001D327D" w:rsidRPr="00614D6A" w:rsidP="00894EDA" w14:paraId="7AADA47A" w14:textId="77777777">
            <w:pPr>
              <w:rPr>
                <w:sz w:val="21"/>
                <w:szCs w:val="21"/>
                <w:vertAlign w:val="superscript"/>
              </w:rPr>
            </w:pPr>
            <w:r w:rsidRPr="00614D6A">
              <w:rPr>
                <w:sz w:val="21"/>
                <w:szCs w:val="21"/>
              </w:rPr>
              <w:t>______________________________________________________</w:t>
            </w:r>
          </w:p>
        </w:tc>
      </w:tr>
      <w:tr w14:paraId="7F5533EF" w14:textId="77777777" w:rsidTr="00894EDA">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1D327D" w:rsidRPr="00614D6A" w:rsidP="00894EDA" w14:paraId="79392233" w14:textId="77777777">
            <w:pPr>
              <w:rPr>
                <w:sz w:val="21"/>
                <w:szCs w:val="21"/>
              </w:rPr>
            </w:pPr>
          </w:p>
        </w:tc>
        <w:tc>
          <w:tcPr>
            <w:tcW w:w="3081" w:type="dxa"/>
            <w:gridSpan w:val="24"/>
            <w:tcBorders>
              <w:top w:val="nil"/>
              <w:left w:val="nil"/>
              <w:bottom w:val="nil"/>
              <w:right w:val="nil"/>
            </w:tcBorders>
            <w:shd w:val="clear" w:color="auto" w:fill="FFFFFF"/>
            <w:vAlign w:val="bottom"/>
          </w:tcPr>
          <w:p w:rsidR="001D327D" w:rsidRPr="00614D6A" w:rsidP="00894EDA" w14:paraId="1FE2095F" w14:textId="77777777">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rsidR="001D327D" w:rsidRPr="00614D6A" w:rsidP="00894EDA" w14:paraId="3D8E4B51"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rsidR="001D327D" w:rsidRPr="00614D6A" w:rsidP="00894EDA" w14:paraId="16EC390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82168">
              <w:rPr>
                <w:sz w:val="21"/>
                <w:szCs w:val="21"/>
              </w:rPr>
              <w:fldChar w:fldCharType="separate"/>
            </w:r>
            <w:r w:rsidRPr="00614D6A">
              <w:rPr>
                <w:sz w:val="21"/>
                <w:szCs w:val="21"/>
              </w:rPr>
              <w:fldChar w:fldCharType="end"/>
            </w:r>
            <w:r w:rsidRPr="00614D6A">
              <w:rPr>
                <w:sz w:val="21"/>
                <w:szCs w:val="21"/>
              </w:rPr>
              <w:t xml:space="preserve"> No</w:t>
            </w:r>
          </w:p>
        </w:tc>
      </w:tr>
      <w:tr w14:paraId="261A105C" w14:textId="77777777" w:rsidTr="00894EDA">
        <w:tblPrEx>
          <w:tblW w:w="10975" w:type="dxa"/>
          <w:jc w:val="center"/>
          <w:tblLayout w:type="fixed"/>
          <w:tblCellMar>
            <w:left w:w="115" w:type="dxa"/>
            <w:right w:w="43" w:type="dxa"/>
          </w:tblCellMar>
          <w:tblLook w:val="01E0"/>
        </w:tblPrEx>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rsidR="001D327D" w:rsidRPr="00614D6A" w:rsidP="00894EDA" w14:paraId="02B648F8" w14:textId="77777777">
            <w:pPr>
              <w:jc w:val="right"/>
              <w:rPr>
                <w:b/>
                <w:sz w:val="8"/>
                <w:szCs w:val="8"/>
                <w:vertAlign w:val="superscript"/>
              </w:rPr>
            </w:pPr>
          </w:p>
        </w:tc>
      </w:tr>
      <w:tr w14:paraId="7FE95DC3"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1D327D" w:rsidRPr="00614D6A" w:rsidP="00894EDA" w14:paraId="50F27117" w14:textId="77777777">
            <w:pPr>
              <w:rPr>
                <w:b/>
                <w:bCs/>
              </w:rPr>
            </w:pPr>
            <w:r>
              <w:rPr>
                <w:b/>
                <w:bCs/>
              </w:rPr>
              <w:t>Component Details</w:t>
            </w:r>
          </w:p>
        </w:tc>
      </w:tr>
      <w:tr w14:paraId="3B8A81CA" w14:textId="77777777" w:rsidTr="00894EDA">
        <w:tblPrEx>
          <w:tblW w:w="10975" w:type="dxa"/>
          <w:jc w:val="center"/>
          <w:tblLayout w:type="fixed"/>
          <w:tblCellMar>
            <w:left w:w="115" w:type="dxa"/>
            <w:right w:w="115" w:type="dxa"/>
          </w:tblCellMar>
          <w:tblLook w:val="01E0"/>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rsidR="001D327D" w:rsidRPr="009E1004" w:rsidP="00894EDA" w14:paraId="36BEFCF3" w14:textId="77777777">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rsidR="001D327D" w:rsidRPr="00614D6A" w:rsidP="00894EDA" w14:paraId="57FABA89"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82168">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1D327D" w:rsidRPr="00614D6A" w:rsidP="00894EDA" w14:paraId="48D305D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82168">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rsidR="001D327D" w:rsidRPr="00614D6A" w:rsidP="00894EDA" w14:paraId="6292F9E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82168">
              <w:rPr>
                <w:sz w:val="22"/>
                <w:szCs w:val="22"/>
              </w:rPr>
              <w:fldChar w:fldCharType="separate"/>
            </w:r>
            <w:r w:rsidRPr="00614D6A">
              <w:rPr>
                <w:sz w:val="22"/>
                <w:szCs w:val="22"/>
              </w:rPr>
              <w:fldChar w:fldCharType="end"/>
            </w:r>
            <w:r w:rsidRPr="00614D6A">
              <w:rPr>
                <w:sz w:val="22"/>
                <w:szCs w:val="22"/>
              </w:rPr>
              <w:t xml:space="preserve"> N/A</w:t>
            </w:r>
          </w:p>
        </w:tc>
      </w:tr>
      <w:tr w14:paraId="2762C645"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1D327D" w:rsidRPr="00614D6A" w:rsidP="00894EDA" w14:paraId="4BA1FEEB"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1D327D" w:rsidRPr="00614D6A" w:rsidP="00894EDA" w14:paraId="20BD63BA"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rsidR="001D327D" w:rsidRPr="00614D6A" w:rsidP="00894EDA" w14:paraId="1CA78EB2"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1D327D" w:rsidRPr="009E1004" w:rsidP="00894EDA" w14:paraId="6319F803" w14:textId="77777777">
            <w:pPr>
              <w:rPr>
                <w:b/>
                <w:bCs/>
                <w:sz w:val="20"/>
                <w:szCs w:val="20"/>
              </w:rPr>
            </w:pPr>
            <w:r w:rsidRPr="009E1004">
              <w:rPr>
                <w:b/>
                <w:bCs/>
                <w:sz w:val="20"/>
                <w:szCs w:val="20"/>
              </w:rPr>
              <w:t>^</w:t>
            </w:r>
            <w:r w:rsidRPr="002F32AF">
              <w:rPr>
                <w:bCs/>
                <w:sz w:val="20"/>
                <w:szCs w:val="20"/>
              </w:rPr>
              <w:t>Unit number</w:t>
            </w:r>
          </w:p>
          <w:p w:rsidR="001D327D" w:rsidRPr="00614D6A" w:rsidP="00894EDA" w14:paraId="764C7184" w14:textId="77777777">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rsidR="001D327D" w:rsidRPr="009E1004" w:rsidP="00894EDA" w14:paraId="6DABBA67"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1D327D" w:rsidP="00894EDA" w14:paraId="701AFF85" w14:textId="77777777">
            <w:pPr>
              <w:rPr>
                <w:b/>
                <w:bCs/>
                <w:sz w:val="20"/>
                <w:szCs w:val="20"/>
              </w:rPr>
            </w:pPr>
            <w:r w:rsidRPr="009E1004">
              <w:rPr>
                <w:b/>
                <w:bCs/>
                <w:sz w:val="20"/>
                <w:szCs w:val="20"/>
              </w:rPr>
              <w:t xml:space="preserve">*Blood group </w:t>
            </w:r>
          </w:p>
          <w:p w:rsidR="001D327D" w:rsidRPr="009E1004" w:rsidP="00894EDA" w14:paraId="56C98621" w14:textId="77777777">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rsidR="001D327D" w:rsidRPr="001D30C6" w:rsidP="00894EDA" w14:paraId="0C2B80B9" w14:textId="77777777">
            <w:pPr>
              <w:rPr>
                <w:b/>
                <w:bCs/>
                <w:sz w:val="20"/>
                <w:szCs w:val="20"/>
              </w:rPr>
            </w:pPr>
            <w:r w:rsidRPr="001D30C6">
              <w:rPr>
                <w:b/>
                <w:bCs/>
                <w:sz w:val="20"/>
                <w:szCs w:val="20"/>
              </w:rPr>
              <w:t xml:space="preserve">Implicated </w:t>
            </w:r>
          </w:p>
          <w:p w:rsidR="001D327D" w:rsidRPr="00614D6A" w:rsidP="00894EDA" w14:paraId="7BF5FFC9" w14:textId="77777777">
            <w:pPr>
              <w:rPr>
                <w:bCs/>
                <w:sz w:val="20"/>
                <w:szCs w:val="20"/>
              </w:rPr>
            </w:pPr>
            <w:r w:rsidRPr="001D30C6">
              <w:rPr>
                <w:b/>
                <w:bCs/>
                <w:sz w:val="20"/>
                <w:szCs w:val="20"/>
              </w:rPr>
              <w:t>Unit?</w:t>
            </w:r>
          </w:p>
        </w:tc>
      </w:tr>
      <w:tr w14:paraId="74275697"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D9D9D9"/>
            <w:tcMar>
              <w:left w:w="72" w:type="dxa"/>
              <w:right w:w="72" w:type="dxa"/>
            </w:tcMar>
            <w:vAlign w:val="bottom"/>
          </w:tcPr>
          <w:p w:rsidR="001D327D" w:rsidRPr="00614D6A" w:rsidP="00894EDA" w14:paraId="135D0F79" w14:textId="77777777">
            <w:pPr>
              <w:rPr>
                <w:b/>
                <w:bCs/>
                <w:sz w:val="20"/>
                <w:szCs w:val="20"/>
              </w:rPr>
            </w:pPr>
            <w:r w:rsidRPr="00614D6A">
              <w:rPr>
                <w:b/>
                <w:bCs/>
                <w:sz w:val="20"/>
                <w:szCs w:val="20"/>
              </w:rPr>
              <w:t>^IMPLICATED UNIT</w:t>
            </w:r>
          </w:p>
        </w:tc>
      </w:tr>
      <w:tr w14:paraId="4DDCA58F"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1D327D" w:rsidRPr="00614D6A" w:rsidP="00894EDA" w14:paraId="2431E38E"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1D327D" w:rsidRPr="00614D6A" w:rsidP="00894EDA" w14:paraId="28F38C7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rsidR="001D327D" w:rsidRPr="00614D6A" w:rsidP="00894EDA" w14:paraId="225F73F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Entire unit</w:t>
            </w:r>
          </w:p>
          <w:p w:rsidR="001D327D" w:rsidRPr="00614D6A" w:rsidP="00894EDA" w14:paraId="42F084F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Partial unit</w:t>
            </w:r>
          </w:p>
          <w:p w:rsidR="001D327D" w:rsidRPr="00614D6A" w:rsidP="00894EDA" w14:paraId="20293D4A"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1D327D" w:rsidRPr="00614D6A" w:rsidP="00894EDA" w14:paraId="6920FFA5" w14:textId="77777777">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rsidR="001D327D" w:rsidRPr="00614D6A" w:rsidP="00894EDA" w14:paraId="31FC4CE3"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1D327D" w:rsidRPr="00614D6A" w:rsidP="00894EDA" w14:paraId="371E622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1D327D" w:rsidRPr="00614D6A" w:rsidP="00894EDA" w14:paraId="23A93DA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1D327D" w:rsidRPr="00614D6A" w:rsidP="00894EDA" w14:paraId="2EAEF95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rsidR="001D327D" w:rsidRPr="00614D6A" w:rsidP="00894EDA" w14:paraId="099FADD6" w14:textId="77777777">
            <w:pPr>
              <w:jc w:val="center"/>
              <w:rPr>
                <w:bCs/>
                <w:sz w:val="18"/>
                <w:szCs w:val="18"/>
              </w:rPr>
            </w:pPr>
            <w:r w:rsidRPr="00614D6A">
              <w:rPr>
                <w:sz w:val="22"/>
                <w:szCs w:val="22"/>
              </w:rPr>
              <w:t>Y</w:t>
            </w:r>
          </w:p>
        </w:tc>
      </w:tr>
      <w:tr w14:paraId="18F8BAFD"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1D327D" w:rsidRPr="00614D6A" w:rsidP="00894EDA" w14:paraId="24C84F58"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1D327D" w:rsidRPr="00614D6A" w:rsidP="00894EDA" w14:paraId="3398A82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shd w:val="clear" w:color="auto" w:fill="D9D9D9"/>
            <w:tcMar>
              <w:left w:w="72" w:type="dxa"/>
              <w:right w:w="72" w:type="dxa"/>
            </w:tcMar>
            <w:vAlign w:val="bottom"/>
          </w:tcPr>
          <w:p w:rsidR="001D327D" w:rsidRPr="00614D6A" w:rsidP="00894EDA" w14:paraId="0276C692" w14:textId="77777777">
            <w:pPr>
              <w:rPr>
                <w:bCs/>
                <w:sz w:val="18"/>
                <w:szCs w:val="18"/>
              </w:rPr>
            </w:pPr>
          </w:p>
        </w:tc>
        <w:tc>
          <w:tcPr>
            <w:tcW w:w="1725" w:type="dxa"/>
            <w:gridSpan w:val="16"/>
            <w:tcBorders>
              <w:top w:val="nil"/>
              <w:bottom w:val="nil"/>
            </w:tcBorders>
            <w:shd w:val="clear" w:color="auto" w:fill="D9D9D9"/>
            <w:vAlign w:val="bottom"/>
          </w:tcPr>
          <w:p w:rsidR="001D327D" w:rsidRPr="00614D6A" w:rsidP="00894EDA" w14:paraId="21AC7495" w14:textId="77777777">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rsidR="001D327D" w:rsidRPr="00614D6A" w:rsidP="00894EDA" w14:paraId="70012BAE"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1D327D" w:rsidRPr="00614D6A" w:rsidP="00894EDA" w14:paraId="77F5A1DA"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1D327D" w:rsidRPr="00614D6A" w:rsidP="00894EDA" w14:paraId="254F1AE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1D327D" w:rsidRPr="00614D6A" w:rsidP="00894EDA" w14:paraId="66C83A14" w14:textId="77777777">
            <w:pPr>
              <w:ind w:left="-72"/>
              <w:rPr>
                <w:bCs/>
                <w:sz w:val="18"/>
                <w:szCs w:val="18"/>
              </w:rPr>
            </w:pPr>
          </w:p>
        </w:tc>
        <w:tc>
          <w:tcPr>
            <w:tcW w:w="821" w:type="dxa"/>
            <w:vMerge/>
            <w:shd w:val="clear" w:color="auto" w:fill="D9D9D9"/>
            <w:tcMar>
              <w:left w:w="72" w:type="dxa"/>
              <w:right w:w="72" w:type="dxa"/>
            </w:tcMar>
            <w:vAlign w:val="center"/>
          </w:tcPr>
          <w:p w:rsidR="001D327D" w:rsidRPr="00614D6A" w:rsidP="00894EDA" w14:paraId="2A68FE83" w14:textId="77777777">
            <w:pPr>
              <w:jc w:val="center"/>
              <w:rPr>
                <w:bCs/>
                <w:sz w:val="18"/>
                <w:szCs w:val="18"/>
              </w:rPr>
            </w:pPr>
          </w:p>
        </w:tc>
      </w:tr>
      <w:tr w14:paraId="0A56246E"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1D327D" w:rsidRPr="00614D6A" w:rsidP="00894EDA" w14:paraId="192A35C2"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1D327D" w:rsidRPr="00614D6A" w:rsidP="00894EDA" w14:paraId="035D0FA6" w14:textId="77777777">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rsidR="001D327D" w:rsidRPr="00614D6A" w:rsidP="00894EDA" w14:paraId="242E0150" w14:textId="77777777">
            <w:pPr>
              <w:rPr>
                <w:bCs/>
                <w:sz w:val="18"/>
                <w:szCs w:val="18"/>
              </w:rPr>
            </w:pPr>
          </w:p>
        </w:tc>
        <w:tc>
          <w:tcPr>
            <w:tcW w:w="1725" w:type="dxa"/>
            <w:gridSpan w:val="16"/>
            <w:tcBorders>
              <w:top w:val="nil"/>
              <w:bottom w:val="nil"/>
            </w:tcBorders>
            <w:shd w:val="clear" w:color="auto" w:fill="D9D9D9"/>
            <w:vAlign w:val="bottom"/>
          </w:tcPr>
          <w:p w:rsidR="001D327D" w:rsidRPr="00614D6A" w:rsidP="00894EDA" w14:paraId="13F521C6"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rsidR="001D327D" w:rsidRPr="00614D6A" w:rsidP="00894EDA" w14:paraId="3E1D55E3"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1D327D" w:rsidRPr="00614D6A" w:rsidP="00894EDA" w14:paraId="0674BEB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1D327D" w:rsidRPr="00614D6A" w:rsidP="00894EDA" w14:paraId="47C4E60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1D327D" w:rsidRPr="00614D6A" w:rsidP="00894EDA" w14:paraId="67BA07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rsidR="001D327D" w:rsidRPr="00614D6A" w:rsidP="00894EDA" w14:paraId="66D16680" w14:textId="77777777">
            <w:pPr>
              <w:jc w:val="center"/>
              <w:rPr>
                <w:bCs/>
                <w:sz w:val="18"/>
                <w:szCs w:val="18"/>
              </w:rPr>
            </w:pPr>
          </w:p>
        </w:tc>
      </w:tr>
      <w:tr w14:paraId="0F87468C"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1D327D" w:rsidRPr="00614D6A" w:rsidP="00894EDA" w14:paraId="25C040F7"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1D327D" w:rsidRPr="00614D6A" w:rsidP="00894EDA" w14:paraId="5B8915A0" w14:textId="77777777">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rsidR="001D327D" w:rsidRPr="00614D6A" w:rsidP="00894EDA" w14:paraId="350F896C" w14:textId="77777777">
            <w:pPr>
              <w:rPr>
                <w:bCs/>
                <w:sz w:val="18"/>
                <w:szCs w:val="18"/>
              </w:rPr>
            </w:pPr>
          </w:p>
        </w:tc>
        <w:tc>
          <w:tcPr>
            <w:tcW w:w="1725" w:type="dxa"/>
            <w:gridSpan w:val="16"/>
            <w:tcBorders>
              <w:top w:val="nil"/>
            </w:tcBorders>
            <w:shd w:val="clear" w:color="auto" w:fill="D9D9D9"/>
            <w:vAlign w:val="bottom"/>
          </w:tcPr>
          <w:p w:rsidR="001D327D" w:rsidRPr="00614D6A" w:rsidP="00894EDA" w14:paraId="3017B619" w14:textId="77777777">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rsidR="001D327D" w:rsidRPr="00614D6A" w:rsidP="00894EDA" w14:paraId="18B1A9F6"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1D327D" w:rsidRPr="00614D6A" w:rsidP="00894EDA" w14:paraId="72D203C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1D327D" w:rsidRPr="00614D6A" w:rsidP="00894EDA" w14:paraId="7DE7D9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1D327D" w:rsidRPr="00614D6A" w:rsidP="00894EDA" w14:paraId="427FFB2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rsidR="001D327D" w:rsidRPr="00614D6A" w:rsidP="00894EDA" w14:paraId="42D20E9C" w14:textId="77777777">
            <w:pPr>
              <w:jc w:val="center"/>
              <w:rPr>
                <w:bCs/>
                <w:sz w:val="18"/>
                <w:szCs w:val="18"/>
              </w:rPr>
            </w:pPr>
          </w:p>
        </w:tc>
      </w:tr>
      <w:tr w14:paraId="5BE2B5F0"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1D327D" w:rsidRPr="00614D6A" w:rsidP="00894EDA" w14:paraId="53AA3476"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1D327D" w:rsidRPr="00614D6A" w:rsidP="00894EDA" w14:paraId="43AB774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rsidR="001D327D" w:rsidRPr="00614D6A" w:rsidP="00894EDA" w14:paraId="240B7B3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Entire unit</w:t>
            </w:r>
          </w:p>
          <w:p w:rsidR="001D327D" w:rsidRPr="00614D6A" w:rsidP="00894EDA" w14:paraId="6781DA9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Partial unit</w:t>
            </w:r>
          </w:p>
          <w:p w:rsidR="001D327D" w:rsidRPr="00614D6A" w:rsidP="00894EDA" w14:paraId="7BAAEFB9"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1D327D" w:rsidRPr="00614D6A" w:rsidP="00894EDA" w14:paraId="67BB807E" w14:textId="77777777">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rsidR="001D327D" w:rsidRPr="00614D6A" w:rsidP="00894EDA" w14:paraId="1F3D5E62"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1D327D" w:rsidRPr="00614D6A" w:rsidP="00894EDA" w14:paraId="105A8BB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1D327D" w:rsidRPr="00614D6A" w:rsidP="00894EDA" w14:paraId="7CAE316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1D327D" w:rsidRPr="00614D6A" w:rsidP="00894EDA" w14:paraId="41AA6B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rsidR="001D327D" w:rsidRPr="00614D6A" w:rsidP="00894EDA" w14:paraId="41F48016" w14:textId="77777777">
            <w:pPr>
              <w:jc w:val="center"/>
              <w:rPr>
                <w:bCs/>
                <w:sz w:val="18"/>
                <w:szCs w:val="18"/>
              </w:rPr>
            </w:pPr>
            <w:r w:rsidRPr="00614D6A">
              <w:rPr>
                <w:sz w:val="22"/>
                <w:szCs w:val="22"/>
              </w:rPr>
              <w:t>N</w:t>
            </w:r>
          </w:p>
        </w:tc>
      </w:tr>
      <w:tr w14:paraId="4D6ABCF9"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1D327D" w:rsidRPr="00614D6A" w:rsidP="00894EDA" w14:paraId="236AB23F"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1D327D" w:rsidRPr="00614D6A" w:rsidP="00894EDA" w14:paraId="4F44F09B"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8216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tcBorders>
              <w:top w:val="nil"/>
              <w:bottom w:val="nil"/>
            </w:tcBorders>
            <w:shd w:val="clear" w:color="auto" w:fill="auto"/>
            <w:tcMar>
              <w:left w:w="72" w:type="dxa"/>
              <w:right w:w="72" w:type="dxa"/>
            </w:tcMar>
            <w:vAlign w:val="bottom"/>
          </w:tcPr>
          <w:p w:rsidR="001D327D" w:rsidRPr="00614D6A" w:rsidP="00894EDA" w14:paraId="22CF3C5B" w14:textId="77777777">
            <w:pPr>
              <w:rPr>
                <w:bCs/>
                <w:sz w:val="18"/>
                <w:szCs w:val="18"/>
              </w:rPr>
            </w:pPr>
          </w:p>
        </w:tc>
        <w:tc>
          <w:tcPr>
            <w:tcW w:w="1725" w:type="dxa"/>
            <w:gridSpan w:val="16"/>
            <w:tcBorders>
              <w:top w:val="nil"/>
              <w:bottom w:val="nil"/>
            </w:tcBorders>
            <w:shd w:val="clear" w:color="auto" w:fill="auto"/>
            <w:vAlign w:val="bottom"/>
          </w:tcPr>
          <w:p w:rsidR="001D327D" w:rsidRPr="00614D6A" w:rsidP="00894EDA" w14:paraId="034B44EE" w14:textId="77777777">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rsidR="001D327D" w:rsidRPr="00614D6A" w:rsidP="00894EDA" w14:paraId="79A01814"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1D327D" w:rsidRPr="00614D6A" w:rsidP="00894EDA" w14:paraId="0DC8AB43"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1D327D" w:rsidRPr="00614D6A" w:rsidP="00894EDA" w14:paraId="665ED46C"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1D327D" w:rsidRPr="00614D6A" w:rsidP="00894EDA" w14:paraId="5F081E15" w14:textId="77777777">
            <w:pPr>
              <w:ind w:left="-72"/>
              <w:rPr>
                <w:bCs/>
                <w:sz w:val="18"/>
                <w:szCs w:val="18"/>
              </w:rPr>
            </w:pPr>
          </w:p>
        </w:tc>
        <w:tc>
          <w:tcPr>
            <w:tcW w:w="821" w:type="dxa"/>
            <w:vMerge/>
            <w:shd w:val="clear" w:color="auto" w:fill="auto"/>
            <w:tcMar>
              <w:left w:w="72" w:type="dxa"/>
              <w:right w:w="72" w:type="dxa"/>
            </w:tcMar>
            <w:vAlign w:val="center"/>
          </w:tcPr>
          <w:p w:rsidR="001D327D" w:rsidRPr="00614D6A" w:rsidP="00894EDA" w14:paraId="5576E637" w14:textId="77777777">
            <w:pPr>
              <w:jc w:val="center"/>
              <w:rPr>
                <w:bCs/>
                <w:sz w:val="18"/>
                <w:szCs w:val="18"/>
              </w:rPr>
            </w:pPr>
          </w:p>
        </w:tc>
      </w:tr>
      <w:tr w14:paraId="2AB87CC2"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1D327D" w:rsidRPr="00614D6A" w:rsidP="00894EDA" w14:paraId="12E07301"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1D327D" w:rsidRPr="00614D6A" w:rsidP="00894EDA" w14:paraId="47A898F9" w14:textId="77777777">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rsidR="001D327D" w:rsidRPr="00614D6A" w:rsidP="00894EDA" w14:paraId="2A01575C" w14:textId="77777777">
            <w:pPr>
              <w:rPr>
                <w:bCs/>
                <w:sz w:val="18"/>
                <w:szCs w:val="18"/>
              </w:rPr>
            </w:pPr>
          </w:p>
        </w:tc>
        <w:tc>
          <w:tcPr>
            <w:tcW w:w="1725" w:type="dxa"/>
            <w:gridSpan w:val="16"/>
            <w:tcBorders>
              <w:top w:val="nil"/>
              <w:bottom w:val="nil"/>
            </w:tcBorders>
            <w:shd w:val="clear" w:color="auto" w:fill="auto"/>
            <w:vAlign w:val="bottom"/>
          </w:tcPr>
          <w:p w:rsidR="001D327D" w:rsidRPr="00614D6A" w:rsidP="00894EDA" w14:paraId="1081222A"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rsidR="001D327D" w:rsidRPr="00614D6A" w:rsidP="00894EDA" w14:paraId="45087282"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1D327D" w:rsidRPr="00614D6A" w:rsidP="00894EDA" w14:paraId="701DC97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1D327D" w:rsidRPr="00614D6A" w:rsidP="00894EDA" w14:paraId="41C74ED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1D327D" w:rsidRPr="00614D6A" w:rsidP="00894EDA" w14:paraId="16299D1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rsidR="001D327D" w:rsidRPr="00614D6A" w:rsidP="00894EDA" w14:paraId="557CAAFD" w14:textId="77777777">
            <w:pPr>
              <w:jc w:val="center"/>
              <w:rPr>
                <w:bCs/>
                <w:sz w:val="18"/>
                <w:szCs w:val="18"/>
              </w:rPr>
            </w:pPr>
          </w:p>
        </w:tc>
      </w:tr>
      <w:tr w14:paraId="682CDD6C" w14:textId="77777777" w:rsidTr="00894EDA">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1D327D" w:rsidRPr="00614D6A" w:rsidP="00894EDA" w14:paraId="0296F7F2"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1D327D" w:rsidRPr="00614D6A" w:rsidP="00894EDA" w14:paraId="74B2ADBE" w14:textId="77777777">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rsidR="001D327D" w:rsidRPr="00614D6A" w:rsidP="00894EDA" w14:paraId="05C04006" w14:textId="77777777">
            <w:pPr>
              <w:rPr>
                <w:bCs/>
                <w:sz w:val="18"/>
                <w:szCs w:val="18"/>
              </w:rPr>
            </w:pPr>
          </w:p>
        </w:tc>
        <w:tc>
          <w:tcPr>
            <w:tcW w:w="1725" w:type="dxa"/>
            <w:gridSpan w:val="16"/>
            <w:tcBorders>
              <w:top w:val="nil"/>
            </w:tcBorders>
            <w:shd w:val="clear" w:color="auto" w:fill="auto"/>
            <w:vAlign w:val="bottom"/>
          </w:tcPr>
          <w:p w:rsidR="001D327D" w:rsidRPr="00614D6A" w:rsidP="00894EDA" w14:paraId="3B64E33F" w14:textId="77777777">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rsidR="001D327D" w:rsidRPr="00614D6A" w:rsidP="00894EDA" w14:paraId="286EC327"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1D327D" w:rsidRPr="00614D6A" w:rsidP="00894EDA" w14:paraId="3C416BC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1D327D" w:rsidRPr="00614D6A" w:rsidP="00894EDA" w14:paraId="34D0D5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1D327D" w:rsidRPr="00614D6A" w:rsidP="00894EDA" w14:paraId="4AA848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8216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rsidR="001D327D" w:rsidRPr="00614D6A" w:rsidP="00894EDA" w14:paraId="34E24990" w14:textId="77777777">
            <w:pPr>
              <w:jc w:val="center"/>
              <w:rPr>
                <w:bCs/>
                <w:sz w:val="18"/>
                <w:szCs w:val="18"/>
              </w:rPr>
            </w:pPr>
          </w:p>
        </w:tc>
      </w:tr>
      <w:tr w14:paraId="11F84D35"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CCCCCC"/>
            <w:vAlign w:val="bottom"/>
          </w:tcPr>
          <w:p w:rsidR="001D327D" w:rsidRPr="00614D6A" w:rsidP="00894EDA" w14:paraId="1C375659" w14:textId="77777777">
            <w:pPr>
              <w:rPr>
                <w:b/>
                <w:bCs/>
                <w:sz w:val="22"/>
                <w:szCs w:val="22"/>
              </w:rPr>
            </w:pPr>
            <w:r w:rsidRPr="00614D6A">
              <w:rPr>
                <w:b/>
                <w:bCs/>
                <w:sz w:val="22"/>
                <w:szCs w:val="22"/>
              </w:rPr>
              <w:t>Custom Fields</w:t>
            </w:r>
          </w:p>
        </w:tc>
      </w:tr>
      <w:tr w14:paraId="7DADAECB" w14:textId="77777777" w:rsidTr="00894EDA">
        <w:tblPrEx>
          <w:tblW w:w="10975" w:type="dxa"/>
          <w:jc w:val="center"/>
          <w:tblLayout w:type="fixed"/>
          <w:tblCellMar>
            <w:left w:w="115" w:type="dxa"/>
            <w:right w:w="115" w:type="dxa"/>
          </w:tblCellMar>
          <w:tblLook w:val="01E0"/>
        </w:tblPrEx>
        <w:trPr>
          <w:trHeight w:val="360"/>
          <w:jc w:val="center"/>
        </w:trPr>
        <w:tc>
          <w:tcPr>
            <w:tcW w:w="2685" w:type="dxa"/>
            <w:gridSpan w:val="25"/>
            <w:tcBorders>
              <w:right w:val="nil"/>
            </w:tcBorders>
            <w:vAlign w:val="bottom"/>
          </w:tcPr>
          <w:p w:rsidR="001D327D" w:rsidRPr="00614D6A" w:rsidP="00894EDA" w14:paraId="7DB6988E" w14:textId="77777777">
            <w:pPr>
              <w:rPr>
                <w:bCs/>
                <w:sz w:val="22"/>
                <w:szCs w:val="22"/>
              </w:rPr>
            </w:pPr>
            <w:r w:rsidRPr="00614D6A">
              <w:rPr>
                <w:bCs/>
                <w:sz w:val="22"/>
                <w:szCs w:val="22"/>
              </w:rPr>
              <w:t>Label</w:t>
            </w:r>
          </w:p>
        </w:tc>
        <w:tc>
          <w:tcPr>
            <w:tcW w:w="2775" w:type="dxa"/>
            <w:gridSpan w:val="28"/>
            <w:tcBorders>
              <w:left w:val="nil"/>
            </w:tcBorders>
            <w:vAlign w:val="bottom"/>
          </w:tcPr>
          <w:p w:rsidR="001D327D" w:rsidRPr="00614D6A" w:rsidP="00894EDA" w14:paraId="61078987" w14:textId="77777777">
            <w:pPr>
              <w:rPr>
                <w:bCs/>
                <w:sz w:val="22"/>
                <w:szCs w:val="22"/>
              </w:rPr>
            </w:pPr>
          </w:p>
        </w:tc>
        <w:tc>
          <w:tcPr>
            <w:tcW w:w="2776" w:type="dxa"/>
            <w:gridSpan w:val="31"/>
            <w:tcBorders>
              <w:right w:val="nil"/>
            </w:tcBorders>
            <w:vAlign w:val="bottom"/>
          </w:tcPr>
          <w:p w:rsidR="001D327D" w:rsidRPr="00614D6A" w:rsidP="00894EDA" w14:paraId="7933E950" w14:textId="77777777">
            <w:pPr>
              <w:rPr>
                <w:bCs/>
                <w:sz w:val="22"/>
                <w:szCs w:val="22"/>
              </w:rPr>
            </w:pPr>
            <w:r w:rsidRPr="00614D6A">
              <w:rPr>
                <w:bCs/>
                <w:sz w:val="22"/>
                <w:szCs w:val="22"/>
              </w:rPr>
              <w:t>Label</w:t>
            </w:r>
          </w:p>
        </w:tc>
        <w:tc>
          <w:tcPr>
            <w:tcW w:w="2739" w:type="dxa"/>
            <w:gridSpan w:val="18"/>
            <w:tcBorders>
              <w:left w:val="nil"/>
            </w:tcBorders>
            <w:vAlign w:val="bottom"/>
          </w:tcPr>
          <w:p w:rsidR="001D327D" w:rsidRPr="00614D6A" w:rsidP="00894EDA" w14:paraId="578AAA22" w14:textId="77777777">
            <w:pPr>
              <w:rPr>
                <w:bCs/>
                <w:sz w:val="22"/>
                <w:szCs w:val="22"/>
              </w:rPr>
            </w:pPr>
          </w:p>
        </w:tc>
      </w:tr>
      <w:tr w14:paraId="5BA39182" w14:textId="77777777" w:rsidTr="00894EDA">
        <w:tblPrEx>
          <w:tblW w:w="10975" w:type="dxa"/>
          <w:jc w:val="center"/>
          <w:tblLayout w:type="fixed"/>
          <w:tblCellMar>
            <w:left w:w="115" w:type="dxa"/>
            <w:right w:w="115" w:type="dxa"/>
          </w:tblCellMar>
          <w:tblLook w:val="01E0"/>
        </w:tblPrEx>
        <w:trPr>
          <w:trHeight w:val="316"/>
          <w:jc w:val="center"/>
        </w:trPr>
        <w:tc>
          <w:tcPr>
            <w:tcW w:w="2685" w:type="dxa"/>
            <w:gridSpan w:val="25"/>
            <w:tcBorders>
              <w:bottom w:val="nil"/>
              <w:right w:val="nil"/>
            </w:tcBorders>
            <w:vAlign w:val="bottom"/>
          </w:tcPr>
          <w:p w:rsidR="001D327D" w:rsidRPr="00614D6A" w:rsidP="00894EDA" w14:paraId="0B1796CA" w14:textId="77777777">
            <w:pPr>
              <w:rPr>
                <w:bCs/>
                <w:sz w:val="22"/>
                <w:szCs w:val="22"/>
              </w:rPr>
            </w:pPr>
            <w:r w:rsidRPr="00614D6A">
              <w:rPr>
                <w:bCs/>
                <w:sz w:val="22"/>
                <w:szCs w:val="22"/>
              </w:rPr>
              <w:t>_______________</w:t>
            </w:r>
          </w:p>
        </w:tc>
        <w:tc>
          <w:tcPr>
            <w:tcW w:w="2775" w:type="dxa"/>
            <w:gridSpan w:val="28"/>
            <w:tcBorders>
              <w:left w:val="nil"/>
              <w:bottom w:val="nil"/>
            </w:tcBorders>
            <w:vAlign w:val="bottom"/>
          </w:tcPr>
          <w:p w:rsidR="001D327D" w:rsidRPr="00614D6A" w:rsidP="00894EDA" w14:paraId="23006C5F" w14:textId="77777777">
            <w:pPr>
              <w:rPr>
                <w:bCs/>
                <w:sz w:val="22"/>
                <w:szCs w:val="22"/>
              </w:rPr>
            </w:pPr>
            <w:r w:rsidRPr="00614D6A">
              <w:rPr>
                <w:bCs/>
                <w:sz w:val="18"/>
                <w:szCs w:val="18"/>
              </w:rPr>
              <w:t>______/______/________</w:t>
            </w:r>
          </w:p>
        </w:tc>
        <w:tc>
          <w:tcPr>
            <w:tcW w:w="2776" w:type="dxa"/>
            <w:gridSpan w:val="31"/>
            <w:tcBorders>
              <w:bottom w:val="nil"/>
              <w:right w:val="nil"/>
            </w:tcBorders>
            <w:vAlign w:val="bottom"/>
          </w:tcPr>
          <w:p w:rsidR="001D327D" w:rsidRPr="00614D6A" w:rsidP="00894EDA" w14:paraId="624A39B3" w14:textId="77777777">
            <w:pPr>
              <w:rPr>
                <w:bCs/>
                <w:sz w:val="22"/>
                <w:szCs w:val="22"/>
              </w:rPr>
            </w:pPr>
            <w:r w:rsidRPr="00614D6A">
              <w:rPr>
                <w:bCs/>
                <w:sz w:val="22"/>
                <w:szCs w:val="22"/>
              </w:rPr>
              <w:t>________________</w:t>
            </w:r>
          </w:p>
        </w:tc>
        <w:tc>
          <w:tcPr>
            <w:tcW w:w="2739" w:type="dxa"/>
            <w:gridSpan w:val="18"/>
            <w:tcBorders>
              <w:left w:val="nil"/>
              <w:bottom w:val="nil"/>
            </w:tcBorders>
            <w:vAlign w:val="bottom"/>
          </w:tcPr>
          <w:p w:rsidR="001D327D" w:rsidRPr="00614D6A" w:rsidP="00894EDA" w14:paraId="549462EA" w14:textId="77777777">
            <w:pPr>
              <w:rPr>
                <w:bCs/>
                <w:sz w:val="22"/>
                <w:szCs w:val="22"/>
              </w:rPr>
            </w:pPr>
            <w:r w:rsidRPr="00614D6A">
              <w:rPr>
                <w:bCs/>
                <w:sz w:val="18"/>
                <w:szCs w:val="18"/>
              </w:rPr>
              <w:t>______/______/________</w:t>
            </w:r>
          </w:p>
        </w:tc>
      </w:tr>
      <w:tr w14:paraId="794D7916" w14:textId="77777777" w:rsidTr="00894EDA">
        <w:tblPrEx>
          <w:tblW w:w="10975" w:type="dxa"/>
          <w:jc w:val="center"/>
          <w:tblLayout w:type="fixed"/>
          <w:tblCellMar>
            <w:left w:w="115" w:type="dxa"/>
            <w:right w:w="115" w:type="dxa"/>
          </w:tblCellMar>
          <w:tblLook w:val="01E0"/>
        </w:tblPrEx>
        <w:trPr>
          <w:trHeight w:val="272"/>
          <w:jc w:val="center"/>
        </w:trPr>
        <w:tc>
          <w:tcPr>
            <w:tcW w:w="2685" w:type="dxa"/>
            <w:gridSpan w:val="25"/>
            <w:tcBorders>
              <w:top w:val="nil"/>
              <w:bottom w:val="nil"/>
              <w:right w:val="nil"/>
            </w:tcBorders>
            <w:vAlign w:val="bottom"/>
          </w:tcPr>
          <w:p w:rsidR="001D327D" w:rsidRPr="00614D6A" w:rsidP="00894EDA" w14:paraId="2D1214A6" w14:textId="77777777">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rsidR="001D327D" w:rsidRPr="00614D6A" w:rsidP="00894EDA" w14:paraId="29AEF7C7" w14:textId="77777777">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rsidR="001D327D" w:rsidRPr="00614D6A" w:rsidP="00894EDA" w14:paraId="38644E1B" w14:textId="77777777">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rsidR="001D327D" w:rsidRPr="00614D6A" w:rsidP="00894EDA" w14:paraId="7B154037" w14:textId="77777777">
            <w:pPr>
              <w:rPr>
                <w:bCs/>
                <w:sz w:val="22"/>
                <w:szCs w:val="22"/>
              </w:rPr>
            </w:pPr>
            <w:r w:rsidRPr="00614D6A">
              <w:rPr>
                <w:bCs/>
                <w:sz w:val="22"/>
                <w:szCs w:val="22"/>
              </w:rPr>
              <w:t>__________________</w:t>
            </w:r>
          </w:p>
        </w:tc>
      </w:tr>
      <w:tr w14:paraId="1479AC75" w14:textId="77777777" w:rsidTr="00894EDA">
        <w:tblPrEx>
          <w:tblW w:w="10975" w:type="dxa"/>
          <w:jc w:val="center"/>
          <w:tblLayout w:type="fixed"/>
          <w:tblCellMar>
            <w:left w:w="115" w:type="dxa"/>
            <w:right w:w="115" w:type="dxa"/>
          </w:tblCellMar>
          <w:tblLook w:val="01E0"/>
        </w:tblPrEx>
        <w:trPr>
          <w:trHeight w:val="74"/>
          <w:jc w:val="center"/>
        </w:trPr>
        <w:tc>
          <w:tcPr>
            <w:tcW w:w="2685" w:type="dxa"/>
            <w:gridSpan w:val="25"/>
            <w:tcBorders>
              <w:top w:val="nil"/>
              <w:bottom w:val="nil"/>
              <w:right w:val="nil"/>
            </w:tcBorders>
            <w:vAlign w:val="bottom"/>
          </w:tcPr>
          <w:p w:rsidR="001D327D" w:rsidRPr="004972DF" w:rsidP="00894EDA" w14:paraId="2C2B2B9E" w14:textId="77777777">
            <w:pPr>
              <w:rPr>
                <w:bCs/>
                <w:sz w:val="8"/>
                <w:szCs w:val="8"/>
              </w:rPr>
            </w:pPr>
          </w:p>
        </w:tc>
        <w:tc>
          <w:tcPr>
            <w:tcW w:w="2775" w:type="dxa"/>
            <w:gridSpan w:val="28"/>
            <w:tcBorders>
              <w:top w:val="nil"/>
              <w:left w:val="nil"/>
              <w:bottom w:val="nil"/>
            </w:tcBorders>
            <w:vAlign w:val="bottom"/>
          </w:tcPr>
          <w:p w:rsidR="001D327D" w:rsidRPr="004972DF" w:rsidP="00894EDA" w14:paraId="0F351229" w14:textId="77777777">
            <w:pPr>
              <w:rPr>
                <w:bCs/>
                <w:sz w:val="8"/>
                <w:szCs w:val="8"/>
              </w:rPr>
            </w:pPr>
          </w:p>
        </w:tc>
        <w:tc>
          <w:tcPr>
            <w:tcW w:w="2776" w:type="dxa"/>
            <w:gridSpan w:val="31"/>
            <w:tcBorders>
              <w:top w:val="nil"/>
              <w:bottom w:val="nil"/>
              <w:right w:val="nil"/>
            </w:tcBorders>
            <w:vAlign w:val="bottom"/>
          </w:tcPr>
          <w:p w:rsidR="001D327D" w:rsidRPr="004972DF" w:rsidP="00894EDA" w14:paraId="0206667F" w14:textId="77777777">
            <w:pPr>
              <w:rPr>
                <w:bCs/>
                <w:sz w:val="8"/>
                <w:szCs w:val="8"/>
              </w:rPr>
            </w:pPr>
          </w:p>
        </w:tc>
        <w:tc>
          <w:tcPr>
            <w:tcW w:w="2739" w:type="dxa"/>
            <w:gridSpan w:val="18"/>
            <w:tcBorders>
              <w:top w:val="nil"/>
              <w:left w:val="nil"/>
              <w:bottom w:val="nil"/>
            </w:tcBorders>
            <w:vAlign w:val="bottom"/>
          </w:tcPr>
          <w:p w:rsidR="001D327D" w:rsidRPr="004972DF" w:rsidP="00894EDA" w14:paraId="4A96C112" w14:textId="77777777">
            <w:pPr>
              <w:rPr>
                <w:bCs/>
                <w:sz w:val="8"/>
                <w:szCs w:val="8"/>
              </w:rPr>
            </w:pPr>
          </w:p>
        </w:tc>
      </w:tr>
      <w:tr w14:paraId="2C7F94DA" w14:textId="77777777" w:rsidTr="00894EDA">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1D327D" w:rsidRPr="00614D6A" w:rsidP="00894EDA" w14:paraId="1AD9B19D" w14:textId="77777777">
            <w:pPr>
              <w:rPr>
                <w:b/>
                <w:bCs/>
                <w:sz w:val="22"/>
                <w:szCs w:val="22"/>
              </w:rPr>
            </w:pPr>
            <w:r w:rsidRPr="00614D6A">
              <w:rPr>
                <w:b/>
                <w:bCs/>
                <w:sz w:val="22"/>
                <w:szCs w:val="22"/>
              </w:rPr>
              <w:t>Comments</w:t>
            </w:r>
          </w:p>
        </w:tc>
      </w:tr>
      <w:tr w14:paraId="43B44A44" w14:textId="77777777" w:rsidTr="00894EDA">
        <w:tblPrEx>
          <w:tblW w:w="10975" w:type="dxa"/>
          <w:jc w:val="center"/>
          <w:tblLayout w:type="fixed"/>
          <w:tblCellMar>
            <w:left w:w="115" w:type="dxa"/>
            <w:right w:w="115" w:type="dxa"/>
          </w:tblCellMar>
          <w:tblLook w:val="01E0"/>
        </w:tblPrEx>
        <w:trPr>
          <w:trHeight w:val="1925"/>
          <w:jc w:val="center"/>
        </w:trPr>
        <w:tc>
          <w:tcPr>
            <w:tcW w:w="10975" w:type="dxa"/>
            <w:gridSpan w:val="102"/>
            <w:tcBorders>
              <w:bottom w:val="single" w:sz="4" w:space="0" w:color="auto"/>
            </w:tcBorders>
          </w:tcPr>
          <w:p w:rsidR="001D327D" w:rsidRPr="00614D6A" w:rsidP="00894EDA" w14:paraId="357E273E" w14:textId="77777777">
            <w:pPr>
              <w:rPr>
                <w:bCs/>
                <w:sz w:val="22"/>
                <w:szCs w:val="22"/>
              </w:rPr>
            </w:pPr>
          </w:p>
        </w:tc>
      </w:tr>
    </w:tbl>
    <w:p w:rsidR="001D327D" w:rsidRPr="007B34F6" w:rsidP="001D327D" w14:paraId="7691FD40" w14:textId="77777777">
      <w:pPr>
        <w:rPr>
          <w:b/>
          <w:bCs/>
          <w:sz w:val="28"/>
          <w:szCs w:val="28"/>
        </w:rPr>
      </w:pPr>
    </w:p>
    <w:p w:rsidR="001D327D" w:rsidRPr="002F1391" w:rsidP="001D327D" w14:paraId="59AD6554" w14:textId="77777777">
      <w:pPr>
        <w:spacing w:after="200" w:line="276" w:lineRule="auto"/>
        <w:rPr>
          <w:sz w:val="28"/>
          <w:szCs w:val="28"/>
        </w:rPr>
      </w:pPr>
    </w:p>
    <w:p w:rsidR="001E714C" w:rsidRPr="002F1391" w:rsidP="002F1391" w14:paraId="0C341877" w14:textId="2F43807F">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327D" w:rsidRPr="00804D66" w:rsidP="00804D66" w14:paraId="52E7D6DD" w14:textId="363F9174">
    <w:pPr>
      <w:pStyle w:val="Footer"/>
      <w:ind w:right="360" w:firstLine="90"/>
      <w:rPr>
        <w:rFonts w:ascii="Arial" w:hAnsi="Arial" w:cs="Arial"/>
        <w:sz w:val="16"/>
        <w:szCs w:val="16"/>
      </w:rPr>
    </w:pP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Pr>
        <w:rFonts w:ascii="Arial" w:hAnsi="Arial" w:cs="Arial"/>
        <w:noProof/>
        <w:sz w:val="16"/>
        <w:szCs w:val="16"/>
      </w:rPr>
      <w:t>4</w:t>
    </w:r>
    <w:r w:rsidRPr="00804D66">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2FB0" w:rsidRPr="00894165" w:rsidP="00572FB0" w14:paraId="75D66242" w14:textId="74F348FC">
    <w:pPr>
      <w:pStyle w:val="ListParagraph"/>
      <w:ind w:left="0"/>
      <w:rPr>
        <w:rFonts w:ascii="Arial" w:hAnsi="Arial" w:cs="Arial"/>
        <w:sz w:val="13"/>
        <w:szCs w:val="13"/>
        <w:shd w:val="clear" w:color="auto" w:fill="FFFFFF"/>
      </w:rPr>
    </w:pPr>
    <w:r w:rsidRPr="00894165">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1 Rev.</w:t>
    </w:r>
    <w:r w:rsidRPr="00894165" w:rsidR="008C06C6">
      <w:rPr>
        <w:rFonts w:ascii="Arial" w:hAnsi="Arial" w:cs="Arial"/>
        <w:sz w:val="13"/>
        <w:szCs w:val="13"/>
        <w:shd w:val="clear" w:color="auto" w:fill="FFFFFF"/>
      </w:rPr>
      <w:t xml:space="preserve"> </w:t>
    </w:r>
    <w:r w:rsidRPr="00894165">
      <w:rPr>
        <w:rFonts w:ascii="Arial" w:hAnsi="Arial" w:cs="Arial"/>
        <w:sz w:val="13"/>
        <w:szCs w:val="13"/>
        <w:shd w:val="clear" w:color="auto" w:fill="FFFFFF"/>
      </w:rPr>
      <w:t>3, v9.2</w:t>
    </w:r>
  </w:p>
  <w:p w:rsidR="00572FB0" w:rsidRPr="00894165" w:rsidP="00572FB0" w14:paraId="3C847975" w14:textId="77777777">
    <w:pPr>
      <w:pStyle w:val="ListParagraph"/>
      <w:ind w:left="864"/>
      <w:rPr>
        <w:rFonts w:ascii="Arial" w:hAnsi="Arial" w:cs="Arial"/>
        <w:sz w:val="13"/>
        <w:szCs w:val="13"/>
        <w:shd w:val="clear" w:color="auto" w:fill="FFFFFF"/>
      </w:rPr>
    </w:pPr>
  </w:p>
  <w:p w:rsidR="00572FB0" w:rsidRPr="00894165" w:rsidP="00572FB0" w14:paraId="41346488" w14:textId="77777777">
    <w:pPr>
      <w:rPr>
        <w:sz w:val="13"/>
        <w:szCs w:val="13"/>
        <w:shd w:val="clear" w:color="auto" w:fill="FFFFFF"/>
      </w:rPr>
    </w:pPr>
    <w:r w:rsidRPr="00894165">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572FB0" w:rsidRPr="00894165" w:rsidP="00572FB0" w14:paraId="0032E6D1" w14:textId="77777777">
    <w:pPr>
      <w:rPr>
        <w:sz w:val="13"/>
        <w:szCs w:val="13"/>
      </w:rPr>
    </w:pPr>
  </w:p>
  <w:p w:rsidR="00572FB0" w:rsidRPr="00894165" w:rsidP="00894165" w14:paraId="377A7F15" w14:textId="7C3BC991">
    <w:pPr>
      <w:pStyle w:val="Footer"/>
      <w:jc w:val="center"/>
      <w:rPr>
        <w:rFonts w:ascii="Arial" w:hAnsi="Arial" w:cs="Arial"/>
        <w:sz w:val="13"/>
        <w:szCs w:val="13"/>
      </w:rPr>
    </w:pPr>
    <w:r w:rsidRPr="00894165">
      <w:rPr>
        <w:rFonts w:ascii="Arial" w:hAnsi="Arial" w:cs="Arial"/>
        <w:sz w:val="13"/>
        <w:szCs w:val="13"/>
      </w:rPr>
      <w:t xml:space="preserve">Page </w:t>
    </w:r>
    <w:r w:rsidRPr="00894165">
      <w:rPr>
        <w:rFonts w:ascii="Arial" w:hAnsi="Arial" w:cs="Arial"/>
        <w:sz w:val="13"/>
        <w:szCs w:val="13"/>
      </w:rPr>
      <w:fldChar w:fldCharType="begin"/>
    </w:r>
    <w:r w:rsidRPr="00894165">
      <w:rPr>
        <w:rFonts w:ascii="Arial" w:hAnsi="Arial" w:cs="Arial"/>
        <w:sz w:val="13"/>
        <w:szCs w:val="13"/>
      </w:rPr>
      <w:instrText xml:space="preserve"> PAGE </w:instrText>
    </w:r>
    <w:r w:rsidRPr="00894165">
      <w:rPr>
        <w:rFonts w:ascii="Arial" w:hAnsi="Arial" w:cs="Arial"/>
        <w:sz w:val="13"/>
        <w:szCs w:val="13"/>
      </w:rPr>
      <w:fldChar w:fldCharType="separate"/>
    </w:r>
    <w:r w:rsidRPr="00894165">
      <w:rPr>
        <w:rFonts w:ascii="Arial" w:hAnsi="Arial" w:cs="Arial"/>
        <w:sz w:val="13"/>
        <w:szCs w:val="13"/>
      </w:rPr>
      <w:t>2</w:t>
    </w:r>
    <w:r w:rsidRPr="00894165">
      <w:rPr>
        <w:rFonts w:ascii="Arial" w:hAnsi="Arial" w:cs="Arial"/>
        <w:sz w:val="13"/>
        <w:szCs w:val="13"/>
      </w:rPr>
      <w:fldChar w:fldCharType="end"/>
    </w:r>
    <w:r w:rsidRPr="00894165">
      <w:rPr>
        <w:rFonts w:ascii="Arial" w:hAnsi="Arial" w:cs="Arial"/>
        <w:sz w:val="13"/>
        <w:szCs w:val="13"/>
      </w:rPr>
      <w:t xml:space="preserve"> of </w:t>
    </w:r>
    <w:r w:rsidRPr="00894165">
      <w:rPr>
        <w:rFonts w:ascii="Arial" w:hAnsi="Arial" w:cs="Arial"/>
        <w:sz w:val="13"/>
        <w:szCs w:val="13"/>
      </w:rPr>
      <w:fldChar w:fldCharType="begin"/>
    </w:r>
    <w:r w:rsidRPr="00894165">
      <w:rPr>
        <w:rFonts w:ascii="Arial" w:hAnsi="Arial" w:cs="Arial"/>
        <w:sz w:val="13"/>
        <w:szCs w:val="13"/>
      </w:rPr>
      <w:instrText xml:space="preserve"> NUMPAGES </w:instrText>
    </w:r>
    <w:r w:rsidRPr="00894165">
      <w:rPr>
        <w:rFonts w:ascii="Arial" w:hAnsi="Arial" w:cs="Arial"/>
        <w:sz w:val="13"/>
        <w:szCs w:val="13"/>
      </w:rPr>
      <w:fldChar w:fldCharType="separate"/>
    </w:r>
    <w:r w:rsidRPr="00894165">
      <w:rPr>
        <w:rFonts w:ascii="Arial" w:hAnsi="Arial" w:cs="Arial"/>
        <w:sz w:val="13"/>
        <w:szCs w:val="13"/>
      </w:rPr>
      <w:t>5</w:t>
    </w:r>
    <w:r w:rsidRPr="00894165">
      <w:rPr>
        <w:rFonts w:ascii="Arial" w:hAnsi="Arial" w:cs="Arial"/>
        <w:sz w:val="13"/>
        <w:szCs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7D9EFFED" w14:textId="5F41644F">
    <w:pPr>
      <w:pStyle w:val="Footer"/>
      <w:ind w:right="360" w:firstLine="90"/>
      <w:rPr>
        <w:rFonts w:ascii="Arial" w:hAnsi="Arial" w:cs="Arial"/>
        <w:sz w:val="16"/>
        <w:szCs w:val="16"/>
      </w:rPr>
    </w:pPr>
    <w:r>
      <w:rPr>
        <w:rFonts w:ascii="Arial" w:hAnsi="Arial" w:cs="Arial"/>
        <w:sz w:val="16"/>
        <w:szCs w:val="16"/>
      </w:rPr>
      <w:tab/>
    </w:r>
    <w:r w:rsidRPr="00804D66">
      <w:rPr>
        <w:rFonts w:ascii="Arial" w:hAnsi="Arial" w:cs="Arial"/>
        <w:sz w:val="16"/>
        <w:szCs w:val="16"/>
      </w:rPr>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p w:rsidR="000933D3" w:rsidRPr="007F4F95" w:rsidP="00804D66" w14:paraId="2C933071" w14:textId="400E3F4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327D" w:rsidP="009C51AA" w14:paraId="6C1522B3"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030551307" name="Picture 203055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51307"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D327D" w:rsidP="009C51AA" w14:paraId="01E12F68" w14:textId="77777777">
    <w:pPr>
      <w:pStyle w:val="Header"/>
      <w:jc w:val="right"/>
      <w:rPr>
        <w:rFonts w:ascii="Arial" w:hAnsi="Arial" w:cs="Arial"/>
        <w:sz w:val="16"/>
      </w:rPr>
    </w:pPr>
    <w:r>
      <w:rPr>
        <w:rFonts w:ascii="Arial" w:hAnsi="Arial" w:cs="Arial"/>
        <w:sz w:val="16"/>
      </w:rPr>
      <w:t>OMB No. 0920-0666</w:t>
    </w:r>
  </w:p>
  <w:p w:rsidR="001D327D" w:rsidP="009C51AA" w14:paraId="36E45E5B" w14:textId="0A3CF6FF">
    <w:pPr>
      <w:pStyle w:val="Header"/>
      <w:jc w:val="right"/>
      <w:rPr>
        <w:rFonts w:ascii="Arial" w:hAnsi="Arial" w:cs="Arial"/>
        <w:sz w:val="16"/>
      </w:rPr>
    </w:pPr>
    <w:r>
      <w:rPr>
        <w:rFonts w:ascii="Arial" w:hAnsi="Arial" w:cs="Arial"/>
        <w:sz w:val="16"/>
      </w:rPr>
      <w:t>Exp. Date: 12/31/202</w:t>
    </w:r>
    <w:r w:rsidR="000D5F3E">
      <w:rPr>
        <w:rFonts w:ascii="Arial" w:hAnsi="Arial" w:cs="Arial"/>
        <w:sz w:val="16"/>
      </w:rPr>
      <w:t>7</w:t>
    </w:r>
  </w:p>
  <w:p w:rsidR="001D327D" w:rsidRPr="006D35C2" w:rsidP="009C51AA" w14:paraId="72049E07" w14:textId="7777777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2FB0" w:rsidP="00572FB0" w14:paraId="41BAC29E"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397927588" name="Picture 139792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27588"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72FB0" w:rsidP="00572FB0" w14:paraId="34C8F8B2" w14:textId="77777777">
    <w:pPr>
      <w:pStyle w:val="Header"/>
      <w:jc w:val="right"/>
      <w:rPr>
        <w:rFonts w:ascii="Arial" w:hAnsi="Arial" w:cs="Arial"/>
        <w:sz w:val="16"/>
      </w:rPr>
    </w:pPr>
    <w:r>
      <w:rPr>
        <w:rFonts w:ascii="Arial" w:hAnsi="Arial" w:cs="Arial"/>
        <w:sz w:val="16"/>
      </w:rPr>
      <w:t>OMB No. 0920-0666</w:t>
    </w:r>
  </w:p>
  <w:p w:rsidR="00572FB0" w:rsidP="3DB45B04" w14:paraId="1CF9A194" w14:textId="090DA002">
    <w:pPr>
      <w:pStyle w:val="Header"/>
      <w:jc w:val="right"/>
      <w:rPr>
        <w:rFonts w:ascii="Arial" w:hAnsi="Arial" w:cs="Arial"/>
        <w:sz w:val="16"/>
        <w:szCs w:val="16"/>
      </w:rPr>
    </w:pPr>
    <w:r w:rsidRPr="3DB45B04">
      <w:rPr>
        <w:rFonts w:ascii="Arial" w:hAnsi="Arial" w:cs="Arial"/>
        <w:sz w:val="16"/>
        <w:szCs w:val="16"/>
      </w:rPr>
      <w:t>Exp. Date: 12/31/2027</w:t>
    </w:r>
  </w:p>
  <w:p w:rsidR="00572FB0" w:rsidRPr="00894165" w:rsidP="00894165" w14:paraId="57809597" w14:textId="0EC7DB10">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72F"/>
    <w:rsid w:val="0001447B"/>
    <w:rsid w:val="00034721"/>
    <w:rsid w:val="00055845"/>
    <w:rsid w:val="00061B69"/>
    <w:rsid w:val="00062B6D"/>
    <w:rsid w:val="000702D4"/>
    <w:rsid w:val="0007070B"/>
    <w:rsid w:val="00082168"/>
    <w:rsid w:val="00083AC7"/>
    <w:rsid w:val="000933D3"/>
    <w:rsid w:val="000C35F5"/>
    <w:rsid w:val="000D5D8C"/>
    <w:rsid w:val="000D5F3E"/>
    <w:rsid w:val="000E0099"/>
    <w:rsid w:val="000F4F64"/>
    <w:rsid w:val="00120532"/>
    <w:rsid w:val="00122271"/>
    <w:rsid w:val="00127643"/>
    <w:rsid w:val="00133238"/>
    <w:rsid w:val="001373A2"/>
    <w:rsid w:val="0014042C"/>
    <w:rsid w:val="00147716"/>
    <w:rsid w:val="00157811"/>
    <w:rsid w:val="001A0B2F"/>
    <w:rsid w:val="001A34B5"/>
    <w:rsid w:val="001D30C6"/>
    <w:rsid w:val="001D327D"/>
    <w:rsid w:val="001E113D"/>
    <w:rsid w:val="001E209E"/>
    <w:rsid w:val="001E714C"/>
    <w:rsid w:val="002362EF"/>
    <w:rsid w:val="002658BD"/>
    <w:rsid w:val="002B3280"/>
    <w:rsid w:val="002D5632"/>
    <w:rsid w:val="002F1391"/>
    <w:rsid w:val="002F32AF"/>
    <w:rsid w:val="00300C8B"/>
    <w:rsid w:val="00320588"/>
    <w:rsid w:val="00361270"/>
    <w:rsid w:val="003708CC"/>
    <w:rsid w:val="00375A63"/>
    <w:rsid w:val="00390B68"/>
    <w:rsid w:val="003C419A"/>
    <w:rsid w:val="003D4EA0"/>
    <w:rsid w:val="003D676D"/>
    <w:rsid w:val="003E770C"/>
    <w:rsid w:val="00404D54"/>
    <w:rsid w:val="004264E5"/>
    <w:rsid w:val="004972DF"/>
    <w:rsid w:val="004A2CC2"/>
    <w:rsid w:val="004E1DC8"/>
    <w:rsid w:val="004F3F7A"/>
    <w:rsid w:val="00520480"/>
    <w:rsid w:val="00547BF0"/>
    <w:rsid w:val="00572FB0"/>
    <w:rsid w:val="00577878"/>
    <w:rsid w:val="005C0E53"/>
    <w:rsid w:val="005C64B5"/>
    <w:rsid w:val="005D0151"/>
    <w:rsid w:val="0061265A"/>
    <w:rsid w:val="00614D6A"/>
    <w:rsid w:val="006219E5"/>
    <w:rsid w:val="00640021"/>
    <w:rsid w:val="00654504"/>
    <w:rsid w:val="00662B7E"/>
    <w:rsid w:val="00664787"/>
    <w:rsid w:val="0067647E"/>
    <w:rsid w:val="006852D8"/>
    <w:rsid w:val="0069758E"/>
    <w:rsid w:val="006B3025"/>
    <w:rsid w:val="006C6578"/>
    <w:rsid w:val="006D35C2"/>
    <w:rsid w:val="006D3775"/>
    <w:rsid w:val="006F5C82"/>
    <w:rsid w:val="00713DF9"/>
    <w:rsid w:val="00717630"/>
    <w:rsid w:val="00743BBA"/>
    <w:rsid w:val="00752E61"/>
    <w:rsid w:val="00754A6F"/>
    <w:rsid w:val="00754A8F"/>
    <w:rsid w:val="00762A70"/>
    <w:rsid w:val="007849AD"/>
    <w:rsid w:val="00795022"/>
    <w:rsid w:val="007B34F6"/>
    <w:rsid w:val="007E73C4"/>
    <w:rsid w:val="007F4F95"/>
    <w:rsid w:val="00801A83"/>
    <w:rsid w:val="00804D66"/>
    <w:rsid w:val="0083231A"/>
    <w:rsid w:val="008361DC"/>
    <w:rsid w:val="00857190"/>
    <w:rsid w:val="0086478B"/>
    <w:rsid w:val="00887903"/>
    <w:rsid w:val="00890548"/>
    <w:rsid w:val="00894165"/>
    <w:rsid w:val="00894EDA"/>
    <w:rsid w:val="008A0A58"/>
    <w:rsid w:val="008B5D54"/>
    <w:rsid w:val="008C00A6"/>
    <w:rsid w:val="008C06C6"/>
    <w:rsid w:val="008C241E"/>
    <w:rsid w:val="008F2223"/>
    <w:rsid w:val="00904D2D"/>
    <w:rsid w:val="00906276"/>
    <w:rsid w:val="00933142"/>
    <w:rsid w:val="009829B3"/>
    <w:rsid w:val="009B18CB"/>
    <w:rsid w:val="009B3D27"/>
    <w:rsid w:val="009B4B86"/>
    <w:rsid w:val="009C42A8"/>
    <w:rsid w:val="009C51AA"/>
    <w:rsid w:val="009D6544"/>
    <w:rsid w:val="009E1004"/>
    <w:rsid w:val="009E2F7E"/>
    <w:rsid w:val="009F3440"/>
    <w:rsid w:val="009F480E"/>
    <w:rsid w:val="00A14073"/>
    <w:rsid w:val="00A14617"/>
    <w:rsid w:val="00A2705C"/>
    <w:rsid w:val="00A3119E"/>
    <w:rsid w:val="00A321E6"/>
    <w:rsid w:val="00A911CA"/>
    <w:rsid w:val="00AB7FC6"/>
    <w:rsid w:val="00AD59D8"/>
    <w:rsid w:val="00B260FB"/>
    <w:rsid w:val="00B53ACA"/>
    <w:rsid w:val="00B55735"/>
    <w:rsid w:val="00B608AC"/>
    <w:rsid w:val="00BB2857"/>
    <w:rsid w:val="00BD57E5"/>
    <w:rsid w:val="00C44E3E"/>
    <w:rsid w:val="00C752C7"/>
    <w:rsid w:val="00C9235B"/>
    <w:rsid w:val="00CB6B49"/>
    <w:rsid w:val="00CD1654"/>
    <w:rsid w:val="00D42793"/>
    <w:rsid w:val="00D62B69"/>
    <w:rsid w:val="00D65132"/>
    <w:rsid w:val="00DC19B1"/>
    <w:rsid w:val="00DC2A8F"/>
    <w:rsid w:val="00DC57CC"/>
    <w:rsid w:val="00DE3EBD"/>
    <w:rsid w:val="00E0133D"/>
    <w:rsid w:val="00E05E73"/>
    <w:rsid w:val="00E136FB"/>
    <w:rsid w:val="00E431A6"/>
    <w:rsid w:val="00E65BED"/>
    <w:rsid w:val="00EB612E"/>
    <w:rsid w:val="00EC22E7"/>
    <w:rsid w:val="00ED4686"/>
    <w:rsid w:val="00EE62C7"/>
    <w:rsid w:val="00F11B2B"/>
    <w:rsid w:val="00F2366D"/>
    <w:rsid w:val="00F266C5"/>
    <w:rsid w:val="00F354E2"/>
    <w:rsid w:val="00F356F6"/>
    <w:rsid w:val="00F55B5B"/>
    <w:rsid w:val="00F66BF2"/>
    <w:rsid w:val="00F73EC4"/>
    <w:rsid w:val="00FC1132"/>
    <w:rsid w:val="00FC3D98"/>
    <w:rsid w:val="00FC69C6"/>
    <w:rsid w:val="00FD13B8"/>
    <w:rsid w:val="3DB45B04"/>
  </w:rsids>
  <w:docVars>
    <w:docVar w:name="__Grammarly_42___1" w:val="H4sIAAAAAAAEAKtWcslP9kxRslIyNDY0M7cwNbY0NDA3AJKGlko6SsGpxcWZ+XkgBUa1ACwGixs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DE9E594B-4C83-40A3-B464-391D626A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9C51A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373A2"/>
    <w:pPr>
      <w:ind w:left="720"/>
      <w:contextualSpacing/>
    </w:pPr>
    <w:rPr>
      <w:rFonts w:ascii="Calibri" w:hAnsi="Calibri" w:eastAsiaTheme="minorHAnsi" w:cs="Calibri"/>
      <w:sz w:val="22"/>
      <w:szCs w:val="22"/>
    </w:rPr>
  </w:style>
  <w:style w:type="paragraph" w:customStyle="1" w:styleId="Default">
    <w:name w:val="Default"/>
    <w:basedOn w:val="Normal"/>
    <w:rsid w:val="00A321E6"/>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4E898E-4461-42B2-B700-1EB4037CE7D2}">
  <ds:schemaRefs>
    <ds:schemaRef ds:uri="http://schemas.microsoft.com/sharepoint/v3/contenttype/forms"/>
  </ds:schemaRefs>
</ds:datastoreItem>
</file>

<file path=customXml/itemProps2.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customXml/itemProps3.xml><?xml version="1.0" encoding="utf-8"?>
<ds:datastoreItem xmlns:ds="http://schemas.openxmlformats.org/officeDocument/2006/customXml" ds:itemID="{A4AF55BC-FAA8-4561-9995-8ACD9337D978}">
  <ds:schemaRefs>
    <ds:schemaRef ds:uri="http://purl.org/dc/elements/1.1/"/>
    <ds:schemaRef ds:uri="http://schemas.openxmlformats.org/package/2006/metadata/core-properties"/>
    <ds:schemaRef ds:uri="http://schemas.microsoft.com/office/2006/documentManagement/types"/>
    <ds:schemaRef ds:uri="http://www.w3.org/XML/1998/namespace"/>
    <ds:schemaRef ds:uri="2c697e34-8d4f-4da9-ba98-6e6ffd29aac3"/>
    <ds:schemaRef ds:uri="http://schemas.microsoft.com/office/2006/metadata/properties"/>
    <ds:schemaRef ds:uri="http://purl.org/dc/dcmitype/"/>
    <ds:schemaRef ds:uri="http://schemas.microsoft.com/office/infopath/2007/PartnerControls"/>
    <ds:schemaRef ds:uri="e3077af0-6fc0-4200-a300-39d4b8ef3a1a"/>
    <ds:schemaRef ds:uri="http://purl.org/dc/terms/"/>
  </ds:schemaRefs>
</ds:datastoreItem>
</file>

<file path=customXml/itemProps4.xml><?xml version="1.0" encoding="utf-8"?>
<ds:datastoreItem xmlns:ds="http://schemas.openxmlformats.org/officeDocument/2006/customXml" ds:itemID="{06829E9C-FFBB-4BE8-A3F7-D8718A5C7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38</Words>
  <Characters>10478</Characters>
  <Application>Microsoft Office Word</Application>
  <DocSecurity>0</DocSecurity>
  <Lines>87</Lines>
  <Paragraphs>24</Paragraphs>
  <ScaleCrop>false</ScaleCrop>
  <Company>Centers for Disease Control and Prevention</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cp:lastModifiedBy>Farrell, Paula (CDC/NCEZID/DHQP/SB) (CTR)</cp:lastModifiedBy>
  <cp:revision>2</cp:revision>
  <cp:lastPrinted>2024-07-15T16:25:00Z</cp:lastPrinted>
  <dcterms:created xsi:type="dcterms:W3CDTF">2025-02-24T16:19:00Z</dcterms:created>
  <dcterms:modified xsi:type="dcterms:W3CDTF">2025-02-2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6cfad8b-38b8-41f8-abd8-7ca698680834</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7:15Z</vt:lpwstr>
  </property>
  <property fmtid="{D5CDD505-2E9C-101B-9397-08002B2CF9AE}" pid="11" name="MSIP_Label_7b94a7b8-f06c-4dfe-bdcc-9b548fd58c31_SiteId">
    <vt:lpwstr>9ce70869-60db-44fd-abe8-d2767077fc8f</vt:lpwstr>
  </property>
  <property fmtid="{D5CDD505-2E9C-101B-9397-08002B2CF9AE}" pid="12" name="Order">
    <vt:r8>884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